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C8B04" w14:textId="77777777" w:rsidR="008F0E38" w:rsidRDefault="00CB29B1" w:rsidP="00EC229F">
      <w:pPr>
        <w:pStyle w:val="Heading1"/>
        <w:spacing w:line="240" w:lineRule="auto"/>
        <w:ind w:left="0"/>
        <w:jc w:val="center"/>
        <w:rPr>
          <w:rFonts w:ascii="Arial Narrow" w:hAnsi="Arial Narrow"/>
          <w:sz w:val="28"/>
        </w:rPr>
      </w:pPr>
      <w:r w:rsidRPr="008F0E38">
        <w:rPr>
          <w:rFonts w:ascii="Arial Narrow" w:hAnsi="Arial Narrow"/>
          <w:sz w:val="28"/>
        </w:rPr>
        <w:t xml:space="preserve">THRIVING </w:t>
      </w:r>
      <w:r w:rsidR="002E0F19" w:rsidRPr="008F0E38">
        <w:rPr>
          <w:rFonts w:ascii="Arial Narrow" w:hAnsi="Arial Narrow"/>
          <w:sz w:val="28"/>
        </w:rPr>
        <w:t>AS A FIXED-</w:t>
      </w:r>
      <w:r w:rsidR="00F55B99" w:rsidRPr="008F0E38">
        <w:rPr>
          <w:rFonts w:ascii="Arial Narrow" w:hAnsi="Arial Narrow"/>
          <w:sz w:val="28"/>
        </w:rPr>
        <w:t xml:space="preserve">TERM FACULTY MEMBER </w:t>
      </w:r>
    </w:p>
    <w:p w14:paraId="4EDDF810" w14:textId="77777777" w:rsidR="009E761C" w:rsidRPr="008F0E38" w:rsidRDefault="00F55B99" w:rsidP="00EC229F">
      <w:pPr>
        <w:pStyle w:val="Heading1"/>
        <w:spacing w:line="240" w:lineRule="auto"/>
        <w:ind w:left="0"/>
        <w:jc w:val="center"/>
        <w:rPr>
          <w:rFonts w:ascii="Arial Narrow" w:hAnsi="Arial Narrow"/>
          <w:sz w:val="28"/>
        </w:rPr>
      </w:pPr>
      <w:r w:rsidRPr="008F0E38">
        <w:rPr>
          <w:rFonts w:ascii="Arial Narrow" w:hAnsi="Arial Narrow"/>
          <w:sz w:val="28"/>
        </w:rPr>
        <w:t xml:space="preserve">AT </w:t>
      </w:r>
      <w:r w:rsidR="008F0E38" w:rsidRPr="008F0E38">
        <w:rPr>
          <w:rFonts w:ascii="Arial Narrow" w:hAnsi="Arial Narrow"/>
          <w:sz w:val="28"/>
        </w:rPr>
        <w:t>MICHIGAN STATE UNIVERSITY</w:t>
      </w:r>
    </w:p>
    <w:p w14:paraId="34824EF6" w14:textId="2DE1D030" w:rsidR="001450DE" w:rsidRDefault="009355CF" w:rsidP="00EC229F">
      <w:pPr>
        <w:pStyle w:val="Heading2"/>
        <w:jc w:val="center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 xml:space="preserve">Wednesday, </w:t>
      </w:r>
      <w:r w:rsidR="00845874">
        <w:rPr>
          <w:rFonts w:ascii="Arial Narrow" w:hAnsi="Arial Narrow"/>
          <w:b/>
          <w:bCs/>
          <w:sz w:val="28"/>
          <w:szCs w:val="28"/>
        </w:rPr>
        <w:t xml:space="preserve">February 16, </w:t>
      </w:r>
      <w:r>
        <w:rPr>
          <w:rFonts w:ascii="Arial Narrow" w:hAnsi="Arial Narrow"/>
          <w:b/>
          <w:bCs/>
          <w:sz w:val="28"/>
          <w:szCs w:val="28"/>
        </w:rPr>
        <w:t>20</w:t>
      </w:r>
      <w:r w:rsidR="00BF2DF0">
        <w:rPr>
          <w:rFonts w:ascii="Arial Narrow" w:hAnsi="Arial Narrow"/>
          <w:b/>
          <w:bCs/>
          <w:sz w:val="28"/>
          <w:szCs w:val="28"/>
        </w:rPr>
        <w:t>22</w:t>
      </w:r>
    </w:p>
    <w:p w14:paraId="3AA373E3" w14:textId="6747C53E" w:rsidR="007F48CC" w:rsidRDefault="007F48CC" w:rsidP="008D1B7C">
      <w:pPr>
        <w:rPr>
          <w:rFonts w:ascii="Arial Narrow" w:hAnsi="Arial Narrow" w:cs="Arial"/>
          <w:sz w:val="24"/>
          <w:szCs w:val="24"/>
        </w:rPr>
      </w:pPr>
    </w:p>
    <w:p w14:paraId="4766C313" w14:textId="77777777" w:rsidR="00845874" w:rsidRPr="00845874" w:rsidRDefault="00845874" w:rsidP="008D1B7C">
      <w:pPr>
        <w:rPr>
          <w:rFonts w:ascii="Arial Narrow" w:hAnsi="Arial Narrow" w:cs="Arial"/>
          <w:sz w:val="24"/>
          <w:szCs w:val="24"/>
        </w:rPr>
      </w:pPr>
    </w:p>
    <w:p w14:paraId="3893CD17" w14:textId="4FD79381" w:rsidR="00A126D0" w:rsidRPr="00845874" w:rsidRDefault="00FF0A31" w:rsidP="00A126D0">
      <w:pPr>
        <w:rPr>
          <w:rFonts w:ascii="Arial Narrow" w:hAnsi="Arial Narrow" w:cs="Calibri"/>
          <w:color w:val="000000"/>
          <w:sz w:val="24"/>
          <w:szCs w:val="24"/>
        </w:rPr>
      </w:pPr>
      <w:r w:rsidRPr="00845874">
        <w:rPr>
          <w:rFonts w:ascii="Arial Narrow" w:hAnsi="Arial Narrow" w:cs="Arial"/>
          <w:sz w:val="24"/>
          <w:szCs w:val="24"/>
        </w:rPr>
        <w:t>8:30</w:t>
      </w:r>
      <w:r w:rsidR="009C3409" w:rsidRPr="00845874">
        <w:rPr>
          <w:rFonts w:ascii="Arial Narrow" w:hAnsi="Arial Narrow" w:cs="Arial"/>
          <w:sz w:val="24"/>
          <w:szCs w:val="24"/>
        </w:rPr>
        <w:t xml:space="preserve"> a.m.</w:t>
      </w:r>
      <w:r w:rsidR="00AB6B8E" w:rsidRPr="00845874">
        <w:rPr>
          <w:rFonts w:ascii="Arial Narrow" w:hAnsi="Arial Narrow" w:cs="Arial"/>
          <w:sz w:val="24"/>
          <w:szCs w:val="24"/>
        </w:rPr>
        <w:t xml:space="preserve"> – 8:</w:t>
      </w:r>
      <w:r w:rsidR="009F04C0" w:rsidRPr="00845874">
        <w:rPr>
          <w:rFonts w:ascii="Arial Narrow" w:hAnsi="Arial Narrow" w:cs="Arial"/>
          <w:sz w:val="24"/>
          <w:szCs w:val="24"/>
        </w:rPr>
        <w:t>4</w:t>
      </w:r>
      <w:r w:rsidR="00EC7CA6" w:rsidRPr="00845874">
        <w:rPr>
          <w:rFonts w:ascii="Arial Narrow" w:hAnsi="Arial Narrow" w:cs="Arial"/>
          <w:sz w:val="24"/>
          <w:szCs w:val="24"/>
        </w:rPr>
        <w:t>5</w:t>
      </w:r>
      <w:r w:rsidR="00AB6B8E" w:rsidRPr="00845874">
        <w:rPr>
          <w:rFonts w:ascii="Arial Narrow" w:hAnsi="Arial Narrow" w:cs="Arial"/>
          <w:sz w:val="24"/>
          <w:szCs w:val="24"/>
        </w:rPr>
        <w:t xml:space="preserve"> a.m.</w:t>
      </w:r>
      <w:r w:rsidR="00F70452" w:rsidRPr="00845874">
        <w:rPr>
          <w:rFonts w:ascii="Arial Narrow" w:hAnsi="Arial Narrow" w:cs="Arial"/>
          <w:sz w:val="24"/>
          <w:szCs w:val="24"/>
        </w:rPr>
        <w:tab/>
      </w:r>
      <w:r w:rsidR="008D1B7C" w:rsidRPr="00845874">
        <w:rPr>
          <w:rFonts w:ascii="Arial Narrow" w:hAnsi="Arial Narrow" w:cs="Arial"/>
          <w:sz w:val="24"/>
          <w:szCs w:val="24"/>
        </w:rPr>
        <w:tab/>
      </w:r>
      <w:r w:rsidR="009C3409" w:rsidRPr="00845874">
        <w:rPr>
          <w:rFonts w:ascii="Arial Narrow" w:hAnsi="Arial Narrow" w:cs="Arial"/>
          <w:b/>
          <w:sz w:val="24"/>
          <w:szCs w:val="24"/>
        </w:rPr>
        <w:t xml:space="preserve">Welcome </w:t>
      </w:r>
      <w:r w:rsidR="00560BC7" w:rsidRPr="00845874">
        <w:rPr>
          <w:rFonts w:ascii="Arial Narrow" w:hAnsi="Arial Narrow" w:cs="Arial"/>
          <w:b/>
          <w:sz w:val="24"/>
          <w:szCs w:val="24"/>
        </w:rPr>
        <w:br/>
      </w:r>
      <w:r w:rsidR="00560BC7" w:rsidRPr="00845874">
        <w:rPr>
          <w:rFonts w:ascii="Arial Narrow" w:hAnsi="Arial Narrow" w:cs="Arial"/>
          <w:b/>
          <w:sz w:val="24"/>
          <w:szCs w:val="24"/>
        </w:rPr>
        <w:tab/>
      </w:r>
      <w:r w:rsidR="008D1B7C" w:rsidRPr="00845874">
        <w:rPr>
          <w:rFonts w:ascii="Arial Narrow" w:hAnsi="Arial Narrow" w:cs="Arial"/>
          <w:b/>
          <w:sz w:val="24"/>
          <w:szCs w:val="24"/>
        </w:rPr>
        <w:tab/>
      </w:r>
      <w:r w:rsidR="008D1B7C" w:rsidRPr="00845874">
        <w:rPr>
          <w:rFonts w:ascii="Arial Narrow" w:hAnsi="Arial Narrow" w:cs="Arial"/>
          <w:b/>
          <w:sz w:val="24"/>
          <w:szCs w:val="24"/>
        </w:rPr>
        <w:tab/>
      </w:r>
      <w:r w:rsidR="008D1B7C" w:rsidRPr="00845874">
        <w:rPr>
          <w:rFonts w:ascii="Arial Narrow" w:hAnsi="Arial Narrow" w:cs="Arial"/>
          <w:b/>
          <w:sz w:val="24"/>
          <w:szCs w:val="24"/>
        </w:rPr>
        <w:tab/>
      </w:r>
      <w:r w:rsidR="00A126D0" w:rsidRPr="00845874">
        <w:rPr>
          <w:rFonts w:ascii="Arial Narrow" w:hAnsi="Arial Narrow" w:cs="Arial"/>
          <w:b/>
          <w:bCs/>
          <w:sz w:val="24"/>
          <w:szCs w:val="24"/>
        </w:rPr>
        <w:t>Marilyn Amey</w:t>
      </w:r>
      <w:r w:rsidR="00A126D0" w:rsidRPr="00845874">
        <w:rPr>
          <w:rFonts w:ascii="Arial Narrow" w:hAnsi="Arial Narrow" w:cs="Arial"/>
          <w:sz w:val="24"/>
          <w:szCs w:val="24"/>
        </w:rPr>
        <w:t>,</w:t>
      </w:r>
      <w:r w:rsidR="00845874">
        <w:rPr>
          <w:rFonts w:ascii="Arial Narrow" w:hAnsi="Arial Narrow" w:cs="Arial"/>
          <w:sz w:val="24"/>
          <w:szCs w:val="24"/>
        </w:rPr>
        <w:t xml:space="preserve"> </w:t>
      </w:r>
      <w:r w:rsidR="00A126D0" w:rsidRPr="00845874">
        <w:rPr>
          <w:rFonts w:ascii="Arial Narrow" w:hAnsi="Arial Narrow" w:cs="Arial"/>
          <w:sz w:val="24"/>
          <w:szCs w:val="24"/>
        </w:rPr>
        <w:t>Interim Associate Provost of Faculty and Academic Staff Development</w:t>
      </w:r>
    </w:p>
    <w:p w14:paraId="4DD647ED" w14:textId="448493D0" w:rsidR="00225C3D" w:rsidRPr="00845874" w:rsidRDefault="00560BC7" w:rsidP="00A126D0">
      <w:pPr>
        <w:ind w:left="2160" w:firstLine="720"/>
        <w:rPr>
          <w:rFonts w:ascii="Arial Narrow" w:hAnsi="Arial Narrow" w:cs="Calibri"/>
          <w:color w:val="000000"/>
          <w:sz w:val="24"/>
          <w:szCs w:val="24"/>
        </w:rPr>
      </w:pPr>
      <w:r w:rsidRPr="00845874">
        <w:rPr>
          <w:rFonts w:ascii="Arial Narrow" w:hAnsi="Arial Narrow" w:cs="Arial"/>
          <w:b/>
          <w:sz w:val="24"/>
          <w:szCs w:val="24"/>
        </w:rPr>
        <w:t xml:space="preserve">Teresa </w:t>
      </w:r>
      <w:r w:rsidR="00A126D0" w:rsidRPr="00845874">
        <w:rPr>
          <w:rFonts w:ascii="Arial Narrow" w:hAnsi="Arial Narrow" w:cs="Arial"/>
          <w:b/>
          <w:sz w:val="24"/>
          <w:szCs w:val="24"/>
        </w:rPr>
        <w:t xml:space="preserve">K </w:t>
      </w:r>
      <w:r w:rsidRPr="00845874">
        <w:rPr>
          <w:rFonts w:ascii="Arial Narrow" w:hAnsi="Arial Narrow" w:cs="Arial"/>
          <w:b/>
          <w:sz w:val="24"/>
          <w:szCs w:val="24"/>
        </w:rPr>
        <w:t>Woodruff</w:t>
      </w:r>
      <w:r w:rsidRPr="00845874">
        <w:rPr>
          <w:rFonts w:ascii="Arial Narrow" w:hAnsi="Arial Narrow" w:cs="Arial"/>
          <w:bCs/>
          <w:sz w:val="24"/>
          <w:szCs w:val="24"/>
        </w:rPr>
        <w:t xml:space="preserve">, Provost and Executive Vice President </w:t>
      </w:r>
      <w:r w:rsidR="00845874">
        <w:rPr>
          <w:rFonts w:ascii="Arial Narrow" w:hAnsi="Arial Narrow" w:cs="Arial"/>
          <w:bCs/>
          <w:sz w:val="24"/>
          <w:szCs w:val="24"/>
        </w:rPr>
        <w:t>for</w:t>
      </w:r>
      <w:r w:rsidRPr="00845874">
        <w:rPr>
          <w:rFonts w:ascii="Arial Narrow" w:hAnsi="Arial Narrow" w:cs="Arial"/>
          <w:bCs/>
          <w:sz w:val="24"/>
          <w:szCs w:val="24"/>
        </w:rPr>
        <w:t xml:space="preserve"> Academic Affairs</w:t>
      </w:r>
      <w:r w:rsidR="008D1B7C" w:rsidRPr="00845874">
        <w:rPr>
          <w:rFonts w:ascii="Arial Narrow" w:hAnsi="Arial Narrow" w:cs="Arial"/>
          <w:bCs/>
          <w:sz w:val="24"/>
          <w:szCs w:val="24"/>
        </w:rPr>
        <w:br/>
      </w:r>
      <w:r w:rsidR="008D1B7C" w:rsidRPr="00845874">
        <w:rPr>
          <w:rFonts w:ascii="Arial Narrow" w:hAnsi="Arial Narrow" w:cs="Arial"/>
          <w:bCs/>
          <w:sz w:val="24"/>
          <w:szCs w:val="24"/>
        </w:rPr>
        <w:tab/>
      </w:r>
      <w:bookmarkStart w:id="0" w:name="_Hlk64451060"/>
    </w:p>
    <w:p w14:paraId="26A2A226" w14:textId="60722821" w:rsidR="0002478C" w:rsidRPr="00845874" w:rsidRDefault="00225C3D" w:rsidP="00225C3D">
      <w:pPr>
        <w:spacing w:after="120"/>
        <w:ind w:left="2880" w:hanging="288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 w:cs="Arial"/>
          <w:sz w:val="24"/>
          <w:szCs w:val="24"/>
        </w:rPr>
        <w:t>8</w:t>
      </w:r>
      <w:r w:rsidR="00241154" w:rsidRPr="00845874">
        <w:rPr>
          <w:rFonts w:ascii="Arial Narrow" w:hAnsi="Arial Narrow" w:cs="Arial"/>
          <w:sz w:val="24"/>
          <w:szCs w:val="24"/>
        </w:rPr>
        <w:t>:45</w:t>
      </w:r>
      <w:r w:rsidRPr="00845874">
        <w:rPr>
          <w:rFonts w:ascii="Arial Narrow" w:hAnsi="Arial Narrow" w:cs="Arial"/>
          <w:sz w:val="24"/>
          <w:szCs w:val="24"/>
        </w:rPr>
        <w:t xml:space="preserve"> a.m.</w:t>
      </w:r>
      <w:r w:rsidR="006E5EB5" w:rsidRPr="00845874">
        <w:rPr>
          <w:rFonts w:ascii="Arial Narrow" w:hAnsi="Arial Narrow" w:cs="Arial"/>
          <w:sz w:val="24"/>
          <w:szCs w:val="24"/>
        </w:rPr>
        <w:t xml:space="preserve"> – </w:t>
      </w:r>
      <w:r w:rsidRPr="00845874">
        <w:rPr>
          <w:rFonts w:ascii="Arial Narrow" w:hAnsi="Arial Narrow" w:cs="Arial"/>
          <w:sz w:val="24"/>
          <w:szCs w:val="24"/>
        </w:rPr>
        <w:t>9:</w:t>
      </w:r>
      <w:r w:rsidR="006D0D30">
        <w:rPr>
          <w:rFonts w:ascii="Arial Narrow" w:hAnsi="Arial Narrow" w:cs="Arial"/>
          <w:sz w:val="24"/>
          <w:szCs w:val="24"/>
        </w:rPr>
        <w:t>15</w:t>
      </w:r>
      <w:r w:rsidRPr="00845874">
        <w:rPr>
          <w:rFonts w:ascii="Arial Narrow" w:hAnsi="Arial Narrow" w:cs="Arial"/>
          <w:sz w:val="24"/>
          <w:szCs w:val="24"/>
        </w:rPr>
        <w:t xml:space="preserve"> a.m.</w:t>
      </w:r>
      <w:r w:rsidRPr="00845874">
        <w:rPr>
          <w:rFonts w:ascii="Arial Narrow" w:hAnsi="Arial Narrow" w:cs="Arial"/>
          <w:b/>
          <w:bCs/>
          <w:sz w:val="24"/>
          <w:szCs w:val="24"/>
        </w:rPr>
        <w:t xml:space="preserve"> </w:t>
      </w:r>
      <w:r w:rsidRPr="00845874">
        <w:rPr>
          <w:rFonts w:ascii="Arial Narrow" w:hAnsi="Arial Narrow" w:cs="Arial"/>
          <w:b/>
          <w:bCs/>
          <w:sz w:val="24"/>
          <w:szCs w:val="24"/>
        </w:rPr>
        <w:tab/>
      </w:r>
      <w:r w:rsidR="00BB0D9A" w:rsidRPr="00845874">
        <w:rPr>
          <w:rFonts w:ascii="Arial Narrow" w:hAnsi="Arial Narrow" w:cs="Arial"/>
          <w:b/>
          <w:bCs/>
          <w:sz w:val="24"/>
          <w:szCs w:val="24"/>
        </w:rPr>
        <w:t xml:space="preserve">Changing Landscape </w:t>
      </w:r>
      <w:r w:rsidR="00276F00" w:rsidRPr="00845874">
        <w:rPr>
          <w:rFonts w:ascii="Arial Narrow" w:hAnsi="Arial Narrow" w:cs="Arial"/>
          <w:b/>
          <w:bCs/>
          <w:sz w:val="24"/>
          <w:szCs w:val="24"/>
        </w:rPr>
        <w:t xml:space="preserve">of Higher Education </w:t>
      </w:r>
      <w:r w:rsidR="00BB0D9A" w:rsidRPr="00845874">
        <w:rPr>
          <w:rFonts w:ascii="Arial Narrow" w:hAnsi="Arial Narrow" w:cs="Arial"/>
          <w:b/>
          <w:bCs/>
          <w:sz w:val="24"/>
          <w:szCs w:val="24"/>
        </w:rPr>
        <w:t xml:space="preserve">and </w:t>
      </w:r>
      <w:r w:rsidR="00B84C3F" w:rsidRPr="00845874">
        <w:rPr>
          <w:rFonts w:ascii="Arial Narrow" w:hAnsi="Arial Narrow" w:cs="Arial"/>
          <w:b/>
          <w:bCs/>
          <w:sz w:val="24"/>
          <w:szCs w:val="24"/>
        </w:rPr>
        <w:t>Thriving as a Fixed Term Faculty</w:t>
      </w:r>
      <w:r w:rsidR="00E21F8C" w:rsidRPr="00845874">
        <w:rPr>
          <w:rFonts w:ascii="Arial Narrow" w:hAnsi="Arial Narrow" w:cs="Arial"/>
          <w:sz w:val="24"/>
          <w:szCs w:val="24"/>
        </w:rPr>
        <w:br/>
      </w:r>
      <w:r w:rsidR="009F04C0" w:rsidRPr="00845874">
        <w:rPr>
          <w:rFonts w:ascii="Arial Narrow" w:hAnsi="Arial Narrow" w:cs="Arial"/>
          <w:b/>
          <w:sz w:val="24"/>
          <w:szCs w:val="24"/>
        </w:rPr>
        <w:t>Suzanne Lang</w:t>
      </w:r>
      <w:r w:rsidR="00E21F8C" w:rsidRPr="00845874">
        <w:rPr>
          <w:rFonts w:ascii="Arial Narrow" w:hAnsi="Arial Narrow" w:cs="Arial"/>
          <w:sz w:val="24"/>
          <w:szCs w:val="24"/>
        </w:rPr>
        <w:t xml:space="preserve">, </w:t>
      </w:r>
      <w:r w:rsidR="00B32BDD" w:rsidRPr="00845874">
        <w:rPr>
          <w:rFonts w:ascii="Arial Narrow" w:hAnsi="Arial Narrow" w:cs="Arial"/>
          <w:sz w:val="24"/>
          <w:szCs w:val="24"/>
        </w:rPr>
        <w:t>Associate Provost &amp; Associate Vice President for Faculty and Academic Staff Affairs</w:t>
      </w:r>
    </w:p>
    <w:p w14:paraId="123036B1" w14:textId="71543338" w:rsidR="003F38E5" w:rsidRPr="00845874" w:rsidRDefault="003F38E5" w:rsidP="003F38E5">
      <w:pPr>
        <w:spacing w:after="120"/>
        <w:ind w:left="2880" w:hanging="2880"/>
        <w:rPr>
          <w:rFonts w:ascii="Arial Narrow" w:hAnsi="Arial Narrow" w:cs="Arial"/>
          <w:b/>
          <w:sz w:val="24"/>
          <w:szCs w:val="24"/>
        </w:rPr>
      </w:pPr>
    </w:p>
    <w:p w14:paraId="1A04A95E" w14:textId="395D2E39" w:rsidR="00B32BDD" w:rsidRPr="00845874" w:rsidRDefault="00760625" w:rsidP="00B32BDD">
      <w:pPr>
        <w:spacing w:after="120"/>
        <w:ind w:left="2880" w:hanging="288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 w:cs="Arial"/>
          <w:bCs/>
          <w:sz w:val="24"/>
          <w:szCs w:val="24"/>
        </w:rPr>
        <w:t>9:</w:t>
      </w:r>
      <w:r w:rsidR="006D0D30">
        <w:rPr>
          <w:rFonts w:ascii="Arial Narrow" w:hAnsi="Arial Narrow" w:cs="Arial"/>
          <w:bCs/>
          <w:sz w:val="24"/>
          <w:szCs w:val="24"/>
        </w:rPr>
        <w:t>15</w:t>
      </w:r>
      <w:r w:rsidRPr="00845874">
        <w:rPr>
          <w:rFonts w:ascii="Arial Narrow" w:hAnsi="Arial Narrow" w:cs="Arial"/>
          <w:bCs/>
          <w:sz w:val="24"/>
          <w:szCs w:val="24"/>
        </w:rPr>
        <w:t xml:space="preserve"> a.m.</w:t>
      </w:r>
      <w:r w:rsidR="006E5EB5" w:rsidRPr="006E5EB5">
        <w:rPr>
          <w:rFonts w:ascii="Arial Narrow" w:hAnsi="Arial Narrow" w:cs="Arial"/>
          <w:sz w:val="24"/>
          <w:szCs w:val="24"/>
        </w:rPr>
        <w:t xml:space="preserve"> </w:t>
      </w:r>
      <w:r w:rsidR="006E5EB5" w:rsidRPr="00845874">
        <w:rPr>
          <w:rFonts w:ascii="Arial Narrow" w:hAnsi="Arial Narrow" w:cs="Arial"/>
          <w:sz w:val="24"/>
          <w:szCs w:val="24"/>
        </w:rPr>
        <w:t xml:space="preserve">– </w:t>
      </w:r>
      <w:r w:rsidRPr="00845874">
        <w:rPr>
          <w:rFonts w:ascii="Arial Narrow" w:hAnsi="Arial Narrow" w:cs="Arial"/>
          <w:bCs/>
          <w:sz w:val="24"/>
          <w:szCs w:val="24"/>
        </w:rPr>
        <w:t>9:</w:t>
      </w:r>
      <w:r w:rsidR="006D0D30">
        <w:rPr>
          <w:rFonts w:ascii="Arial Narrow" w:hAnsi="Arial Narrow" w:cs="Arial"/>
          <w:bCs/>
          <w:sz w:val="24"/>
          <w:szCs w:val="24"/>
        </w:rPr>
        <w:t>3</w:t>
      </w:r>
      <w:r w:rsidR="00244121" w:rsidRPr="00845874">
        <w:rPr>
          <w:rFonts w:ascii="Arial Narrow" w:hAnsi="Arial Narrow" w:cs="Arial"/>
          <w:bCs/>
          <w:sz w:val="24"/>
          <w:szCs w:val="24"/>
        </w:rPr>
        <w:t>0</w:t>
      </w:r>
      <w:r w:rsidRPr="00845874">
        <w:rPr>
          <w:rFonts w:ascii="Arial Narrow" w:hAnsi="Arial Narrow" w:cs="Arial"/>
          <w:bCs/>
          <w:sz w:val="24"/>
          <w:szCs w:val="24"/>
        </w:rPr>
        <w:t xml:space="preserve"> a.m.</w:t>
      </w:r>
      <w:r w:rsidRPr="00845874">
        <w:rPr>
          <w:rFonts w:ascii="Arial Narrow" w:hAnsi="Arial Narrow" w:cs="Arial"/>
          <w:b/>
          <w:sz w:val="24"/>
          <w:szCs w:val="24"/>
        </w:rPr>
        <w:tab/>
        <w:t>Appointment Systems for Faculty and Academic Staff</w:t>
      </w:r>
      <w:r w:rsidR="00B34083" w:rsidRPr="00845874">
        <w:rPr>
          <w:rFonts w:ascii="Arial Narrow" w:hAnsi="Arial Narrow" w:cs="Arial"/>
          <w:b/>
          <w:sz w:val="24"/>
          <w:szCs w:val="24"/>
        </w:rPr>
        <w:br/>
      </w:r>
      <w:r w:rsidRPr="00845874">
        <w:rPr>
          <w:rFonts w:ascii="Arial Narrow" w:hAnsi="Arial Narrow" w:cs="Arial"/>
          <w:b/>
          <w:bCs/>
          <w:sz w:val="24"/>
          <w:szCs w:val="24"/>
        </w:rPr>
        <w:t>Kara Yermak</w:t>
      </w:r>
      <w:r w:rsidRPr="00845874">
        <w:rPr>
          <w:rFonts w:ascii="Arial Narrow" w:hAnsi="Arial Narrow" w:cs="Arial"/>
          <w:sz w:val="24"/>
          <w:szCs w:val="24"/>
        </w:rPr>
        <w:t>, Director</w:t>
      </w:r>
      <w:r w:rsidR="00845874">
        <w:rPr>
          <w:rFonts w:ascii="Arial Narrow" w:hAnsi="Arial Narrow" w:cs="Arial"/>
          <w:sz w:val="24"/>
          <w:szCs w:val="24"/>
        </w:rPr>
        <w:t>,</w:t>
      </w:r>
      <w:r w:rsidR="003D7277" w:rsidRPr="00845874">
        <w:rPr>
          <w:rFonts w:ascii="Arial Narrow" w:hAnsi="Arial Narrow" w:cs="Arial"/>
          <w:sz w:val="24"/>
          <w:szCs w:val="24"/>
        </w:rPr>
        <w:t xml:space="preserve"> </w:t>
      </w:r>
      <w:r w:rsidR="00B32BDD" w:rsidRPr="00845874">
        <w:rPr>
          <w:rFonts w:ascii="Arial Narrow" w:hAnsi="Arial Narrow" w:cs="Arial"/>
          <w:sz w:val="24"/>
          <w:szCs w:val="24"/>
        </w:rPr>
        <w:t>Faculty and Academic Staff Affairs</w:t>
      </w:r>
    </w:p>
    <w:p w14:paraId="0D580E0A" w14:textId="77777777" w:rsidR="00760625" w:rsidRPr="00845874" w:rsidRDefault="00760625" w:rsidP="00760625">
      <w:pPr>
        <w:spacing w:after="120"/>
        <w:rPr>
          <w:rFonts w:ascii="Arial Narrow" w:hAnsi="Arial Narrow" w:cs="Arial"/>
          <w:b/>
          <w:sz w:val="24"/>
          <w:szCs w:val="24"/>
        </w:rPr>
      </w:pPr>
    </w:p>
    <w:p w14:paraId="143FE19E" w14:textId="38D18509" w:rsidR="001028E1" w:rsidRDefault="0002689B" w:rsidP="000F0FBC">
      <w:pPr>
        <w:ind w:left="2880" w:hanging="2880"/>
        <w:textAlignment w:val="baseline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 w:cs="Arial"/>
          <w:sz w:val="24"/>
          <w:szCs w:val="24"/>
        </w:rPr>
        <w:t>9:</w:t>
      </w:r>
      <w:r w:rsidR="006D0D30">
        <w:rPr>
          <w:rFonts w:ascii="Arial Narrow" w:hAnsi="Arial Narrow" w:cs="Arial"/>
          <w:sz w:val="24"/>
          <w:szCs w:val="24"/>
        </w:rPr>
        <w:t>3</w:t>
      </w:r>
      <w:r w:rsidR="00244121" w:rsidRPr="00845874">
        <w:rPr>
          <w:rFonts w:ascii="Arial Narrow" w:hAnsi="Arial Narrow" w:cs="Arial"/>
          <w:sz w:val="24"/>
          <w:szCs w:val="24"/>
        </w:rPr>
        <w:t>0</w:t>
      </w:r>
      <w:r w:rsidRPr="00845874">
        <w:rPr>
          <w:rFonts w:ascii="Arial Narrow" w:hAnsi="Arial Narrow" w:cs="Arial"/>
          <w:sz w:val="24"/>
          <w:szCs w:val="24"/>
        </w:rPr>
        <w:t xml:space="preserve"> a.m. – 9:</w:t>
      </w:r>
      <w:r w:rsidR="006D0D30">
        <w:rPr>
          <w:rFonts w:ascii="Arial Narrow" w:hAnsi="Arial Narrow" w:cs="Arial"/>
          <w:sz w:val="24"/>
          <w:szCs w:val="24"/>
        </w:rPr>
        <w:t>4</w:t>
      </w:r>
      <w:r w:rsidR="00244121" w:rsidRPr="00845874">
        <w:rPr>
          <w:rFonts w:ascii="Arial Narrow" w:hAnsi="Arial Narrow" w:cs="Arial"/>
          <w:sz w:val="24"/>
          <w:szCs w:val="24"/>
        </w:rPr>
        <w:t>0</w:t>
      </w:r>
      <w:r w:rsidR="008E0A20" w:rsidRPr="00845874">
        <w:rPr>
          <w:rFonts w:ascii="Arial Narrow" w:hAnsi="Arial Narrow" w:cs="Arial"/>
          <w:sz w:val="24"/>
          <w:szCs w:val="24"/>
        </w:rPr>
        <w:t xml:space="preserve"> a.m. </w:t>
      </w:r>
      <w:r w:rsidR="008E0A20" w:rsidRPr="00845874">
        <w:rPr>
          <w:rFonts w:ascii="Arial Narrow" w:hAnsi="Arial Narrow" w:cs="Arial"/>
          <w:sz w:val="24"/>
          <w:szCs w:val="24"/>
        </w:rPr>
        <w:tab/>
      </w:r>
      <w:bookmarkStart w:id="1" w:name="_Hlk27394581"/>
      <w:bookmarkStart w:id="2" w:name="_Hlk54270934"/>
      <w:r w:rsidR="001028E1" w:rsidRPr="001028E1">
        <w:rPr>
          <w:rFonts w:ascii="Arial Narrow" w:hAnsi="Arial Narrow" w:cs="Arial"/>
          <w:b/>
          <w:bCs/>
          <w:sz w:val="24"/>
          <w:szCs w:val="24"/>
        </w:rPr>
        <w:t>Designation B and UNTF Information</w:t>
      </w:r>
    </w:p>
    <w:p w14:paraId="6A710777" w14:textId="51D93129" w:rsidR="000F0FBC" w:rsidRPr="000F0FBC" w:rsidRDefault="006D0D30" w:rsidP="001028E1">
      <w:pPr>
        <w:ind w:left="2880"/>
        <w:textAlignment w:val="baseline"/>
        <w:rPr>
          <w:rFonts w:cs="Calibri"/>
          <w:color w:val="000000"/>
        </w:rPr>
      </w:pPr>
      <w:r w:rsidRPr="000F0FBC">
        <w:rPr>
          <w:rFonts w:ascii="Arial Narrow" w:hAnsi="Arial Narrow" w:cs="Arial"/>
          <w:b/>
          <w:bCs/>
          <w:sz w:val="24"/>
          <w:szCs w:val="24"/>
        </w:rPr>
        <w:t>Kate Birdsall</w:t>
      </w:r>
      <w:r w:rsidR="000F0FBC" w:rsidRPr="000F0FBC">
        <w:rPr>
          <w:rFonts w:ascii="Arial Narrow" w:hAnsi="Arial Narrow" w:cs="Arial"/>
          <w:b/>
          <w:bCs/>
          <w:sz w:val="24"/>
          <w:szCs w:val="24"/>
        </w:rPr>
        <w:t xml:space="preserve">, </w:t>
      </w:r>
      <w:r w:rsidR="000F0FBC" w:rsidRPr="000F0FBC">
        <w:rPr>
          <w:rFonts w:ascii="Arial Narrow" w:hAnsi="Arial Narrow"/>
          <w:color w:val="000000"/>
          <w:sz w:val="24"/>
          <w:szCs w:val="24"/>
        </w:rPr>
        <w:t>Director, The Cube, Associate Professor</w:t>
      </w:r>
      <w:r w:rsidR="000F0FBC" w:rsidRPr="000F0FBC">
        <w:rPr>
          <w:rFonts w:ascii="Arial Narrow" w:hAnsi="Arial Narrow" w:cs="Calibri"/>
          <w:color w:val="000000"/>
          <w:sz w:val="24"/>
          <w:szCs w:val="24"/>
        </w:rPr>
        <w:t xml:space="preserve">, </w:t>
      </w:r>
      <w:r w:rsidR="000F0FBC" w:rsidRPr="000F0FBC">
        <w:rPr>
          <w:rFonts w:ascii="Arial Narrow" w:hAnsi="Arial Narrow"/>
          <w:color w:val="000000"/>
          <w:sz w:val="24"/>
          <w:szCs w:val="24"/>
        </w:rPr>
        <w:t>Department of Writing, Rhetoric, &amp; American Cultures</w:t>
      </w:r>
    </w:p>
    <w:p w14:paraId="5965F558" w14:textId="42210A50" w:rsidR="006D0D30" w:rsidRDefault="006D0D30" w:rsidP="000F0FBC">
      <w:pPr>
        <w:tabs>
          <w:tab w:val="left" w:pos="2880"/>
        </w:tabs>
        <w:rPr>
          <w:rFonts w:ascii="Arial Narrow" w:hAnsi="Arial Narrow" w:cs="Arial"/>
          <w:sz w:val="24"/>
          <w:szCs w:val="24"/>
        </w:rPr>
      </w:pPr>
    </w:p>
    <w:p w14:paraId="14C2A368" w14:textId="77777777" w:rsidR="006D0D30" w:rsidRDefault="006D0D30" w:rsidP="008D1B7C">
      <w:pPr>
        <w:tabs>
          <w:tab w:val="left" w:pos="2880"/>
        </w:tabs>
        <w:ind w:left="2880" w:hanging="2880"/>
        <w:rPr>
          <w:rFonts w:ascii="Arial Narrow" w:hAnsi="Arial Narrow" w:cs="Arial"/>
          <w:sz w:val="24"/>
          <w:szCs w:val="24"/>
        </w:rPr>
      </w:pPr>
    </w:p>
    <w:p w14:paraId="1E3998E7" w14:textId="3EE251D1" w:rsidR="00D90C71" w:rsidRPr="006E5EB5" w:rsidRDefault="006D0D30" w:rsidP="008D1B7C">
      <w:pPr>
        <w:tabs>
          <w:tab w:val="left" w:pos="2880"/>
        </w:tabs>
        <w:ind w:left="2880" w:hanging="2880"/>
        <w:rPr>
          <w:rFonts w:ascii="Arial Narrow" w:hAnsi="Arial Narrow" w:cs="Arial"/>
          <w:bCs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9:40</w:t>
      </w:r>
      <w:r w:rsidR="005F5FE7"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sz w:val="24"/>
          <w:szCs w:val="24"/>
        </w:rPr>
        <w:t>a</w:t>
      </w:r>
      <w:r w:rsidR="005F5FE7">
        <w:rPr>
          <w:rFonts w:ascii="Arial Narrow" w:hAnsi="Arial Narrow" w:cs="Arial"/>
          <w:sz w:val="24"/>
          <w:szCs w:val="24"/>
        </w:rPr>
        <w:t>.</w:t>
      </w:r>
      <w:r>
        <w:rPr>
          <w:rFonts w:ascii="Arial Narrow" w:hAnsi="Arial Narrow" w:cs="Arial"/>
          <w:sz w:val="24"/>
          <w:szCs w:val="24"/>
        </w:rPr>
        <w:t>m</w:t>
      </w:r>
      <w:r w:rsidR="005F5FE7">
        <w:rPr>
          <w:rFonts w:ascii="Arial Narrow" w:hAnsi="Arial Narrow" w:cs="Arial"/>
          <w:sz w:val="24"/>
          <w:szCs w:val="24"/>
        </w:rPr>
        <w:t>.</w:t>
      </w:r>
      <w:proofErr w:type="gramStart"/>
      <w:r>
        <w:rPr>
          <w:rFonts w:ascii="Arial Narrow" w:hAnsi="Arial Narrow" w:cs="Arial"/>
          <w:sz w:val="24"/>
          <w:szCs w:val="24"/>
        </w:rPr>
        <w:t>-</w:t>
      </w:r>
      <w:r w:rsidR="005F5FE7">
        <w:rPr>
          <w:rFonts w:ascii="Arial Narrow" w:hAnsi="Arial Narrow" w:cs="Arial"/>
          <w:sz w:val="24"/>
          <w:szCs w:val="24"/>
        </w:rPr>
        <w:t xml:space="preserve">  </w:t>
      </w:r>
      <w:r>
        <w:rPr>
          <w:rFonts w:ascii="Arial Narrow" w:hAnsi="Arial Narrow" w:cs="Arial"/>
          <w:sz w:val="24"/>
          <w:szCs w:val="24"/>
        </w:rPr>
        <w:t>9:55</w:t>
      </w:r>
      <w:proofErr w:type="gramEnd"/>
      <w:r w:rsidR="005F5FE7"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sz w:val="24"/>
          <w:szCs w:val="24"/>
        </w:rPr>
        <w:t>a</w:t>
      </w:r>
      <w:r w:rsidR="005F5FE7">
        <w:rPr>
          <w:rFonts w:ascii="Arial Narrow" w:hAnsi="Arial Narrow" w:cs="Arial"/>
          <w:sz w:val="24"/>
          <w:szCs w:val="24"/>
        </w:rPr>
        <w:t>.</w:t>
      </w:r>
      <w:r>
        <w:rPr>
          <w:rFonts w:ascii="Arial Narrow" w:hAnsi="Arial Narrow" w:cs="Arial"/>
          <w:sz w:val="24"/>
          <w:szCs w:val="24"/>
        </w:rPr>
        <w:t>m</w:t>
      </w:r>
      <w:r w:rsidR="005F5FE7">
        <w:rPr>
          <w:rFonts w:ascii="Arial Narrow" w:hAnsi="Arial Narrow" w:cs="Arial"/>
          <w:sz w:val="24"/>
          <w:szCs w:val="24"/>
        </w:rPr>
        <w:t>.</w:t>
      </w:r>
      <w:r>
        <w:rPr>
          <w:rFonts w:ascii="Arial Narrow" w:hAnsi="Arial Narrow" w:cs="Arial"/>
          <w:sz w:val="24"/>
          <w:szCs w:val="24"/>
        </w:rPr>
        <w:tab/>
      </w:r>
      <w:r w:rsidR="00C01DBB" w:rsidRPr="00845874">
        <w:rPr>
          <w:rFonts w:ascii="Arial Narrow" w:hAnsi="Arial Narrow" w:cs="Arial"/>
          <w:b/>
          <w:sz w:val="24"/>
          <w:szCs w:val="24"/>
        </w:rPr>
        <w:t xml:space="preserve">Creating a Meaningful Career: </w:t>
      </w:r>
      <w:r w:rsidR="00EE1B41" w:rsidRPr="00845874">
        <w:rPr>
          <w:rFonts w:ascii="Arial Narrow" w:hAnsi="Arial Narrow" w:cs="Arial"/>
          <w:b/>
          <w:sz w:val="24"/>
          <w:szCs w:val="24"/>
        </w:rPr>
        <w:t>Academic Advancement Network Opportunities for Fixed-Term Faculty</w:t>
      </w:r>
      <w:r w:rsidR="00C01DBB" w:rsidRPr="00845874">
        <w:rPr>
          <w:rFonts w:ascii="Arial Narrow" w:hAnsi="Arial Narrow" w:cs="Arial"/>
          <w:b/>
          <w:sz w:val="24"/>
          <w:szCs w:val="24"/>
        </w:rPr>
        <w:t>, Mentoring, and Goal Setting</w:t>
      </w:r>
      <w:bookmarkEnd w:id="1"/>
    </w:p>
    <w:p w14:paraId="26FFF1A3" w14:textId="6EF58398" w:rsidR="00D90C71" w:rsidRPr="00845874" w:rsidRDefault="00D90C71" w:rsidP="00D90C71">
      <w:pPr>
        <w:ind w:left="2880"/>
        <w:rPr>
          <w:rFonts w:ascii="Arial Narrow" w:hAnsi="Arial Narrow" w:cs="Calibri"/>
          <w:color w:val="000000"/>
          <w:sz w:val="24"/>
          <w:szCs w:val="24"/>
        </w:rPr>
      </w:pPr>
      <w:r w:rsidRPr="00845874">
        <w:rPr>
          <w:rFonts w:ascii="Arial Narrow" w:hAnsi="Arial Narrow" w:cs="Arial"/>
          <w:b/>
          <w:bCs/>
          <w:sz w:val="24"/>
          <w:szCs w:val="24"/>
        </w:rPr>
        <w:t>Marilyn Amey</w:t>
      </w:r>
      <w:r w:rsidRPr="00845874">
        <w:rPr>
          <w:rFonts w:ascii="Arial Narrow" w:hAnsi="Arial Narrow" w:cs="Arial"/>
          <w:sz w:val="24"/>
          <w:szCs w:val="24"/>
        </w:rPr>
        <w:t>,</w:t>
      </w:r>
      <w:r w:rsidR="00CD7ABE" w:rsidRPr="00845874">
        <w:rPr>
          <w:rFonts w:ascii="Arial Narrow" w:hAnsi="Arial Narrow" w:cs="Arial"/>
          <w:sz w:val="24"/>
          <w:szCs w:val="24"/>
        </w:rPr>
        <w:t xml:space="preserve"> </w:t>
      </w:r>
      <w:r w:rsidRPr="00845874">
        <w:rPr>
          <w:rFonts w:ascii="Arial Narrow" w:hAnsi="Arial Narrow" w:cs="Arial"/>
          <w:sz w:val="24"/>
          <w:szCs w:val="24"/>
        </w:rPr>
        <w:t>Interim Associate Provost of Faculty and Academic Staff Development</w:t>
      </w:r>
    </w:p>
    <w:bookmarkEnd w:id="0"/>
    <w:bookmarkEnd w:id="2"/>
    <w:p w14:paraId="0CBB1B3B" w14:textId="77777777" w:rsidR="003F38E5" w:rsidRPr="00845874" w:rsidRDefault="003F38E5" w:rsidP="00035011">
      <w:pPr>
        <w:tabs>
          <w:tab w:val="left" w:pos="2880"/>
        </w:tabs>
        <w:spacing w:after="240"/>
        <w:rPr>
          <w:rFonts w:ascii="Arial Narrow" w:hAnsi="Arial Narrow" w:cs="Arial"/>
          <w:sz w:val="24"/>
          <w:szCs w:val="24"/>
        </w:rPr>
      </w:pPr>
    </w:p>
    <w:p w14:paraId="0F26D262" w14:textId="56F5B868" w:rsidR="00035011" w:rsidRPr="00845874" w:rsidRDefault="00DE712F" w:rsidP="00035011">
      <w:pPr>
        <w:tabs>
          <w:tab w:val="left" w:pos="2880"/>
        </w:tabs>
        <w:spacing w:after="240"/>
        <w:rPr>
          <w:rFonts w:ascii="Arial Narrow" w:hAnsi="Arial Narrow" w:cs="Arial"/>
          <w:b/>
          <w:sz w:val="24"/>
          <w:szCs w:val="24"/>
        </w:rPr>
      </w:pPr>
      <w:r w:rsidRPr="00845874">
        <w:rPr>
          <w:rFonts w:ascii="Arial Narrow" w:hAnsi="Arial Narrow" w:cs="Arial"/>
          <w:sz w:val="24"/>
          <w:szCs w:val="24"/>
        </w:rPr>
        <w:t>9:</w:t>
      </w:r>
      <w:r w:rsidR="00244121" w:rsidRPr="00845874">
        <w:rPr>
          <w:rFonts w:ascii="Arial Narrow" w:hAnsi="Arial Narrow" w:cs="Arial"/>
          <w:sz w:val="24"/>
          <w:szCs w:val="24"/>
        </w:rPr>
        <w:t>5</w:t>
      </w:r>
      <w:r w:rsidR="006D0D30">
        <w:rPr>
          <w:rFonts w:ascii="Arial Narrow" w:hAnsi="Arial Narrow" w:cs="Arial"/>
          <w:sz w:val="24"/>
          <w:szCs w:val="24"/>
        </w:rPr>
        <w:t>5</w:t>
      </w:r>
      <w:r w:rsidRPr="00845874">
        <w:rPr>
          <w:rFonts w:ascii="Arial Narrow" w:hAnsi="Arial Narrow" w:cs="Arial"/>
          <w:sz w:val="24"/>
          <w:szCs w:val="24"/>
        </w:rPr>
        <w:t xml:space="preserve"> </w:t>
      </w:r>
      <w:r w:rsidR="00EB0E1F" w:rsidRPr="00845874">
        <w:rPr>
          <w:rFonts w:ascii="Arial Narrow" w:hAnsi="Arial Narrow" w:cs="Arial"/>
          <w:sz w:val="24"/>
          <w:szCs w:val="24"/>
        </w:rPr>
        <w:t xml:space="preserve">a.m. </w:t>
      </w:r>
      <w:r w:rsidR="004B6E6D" w:rsidRPr="00845874">
        <w:rPr>
          <w:rFonts w:ascii="Arial Narrow" w:hAnsi="Arial Narrow" w:cs="Arial"/>
          <w:sz w:val="24"/>
          <w:szCs w:val="24"/>
        </w:rPr>
        <w:t>–</w:t>
      </w:r>
      <w:r w:rsidR="00EB0E1F" w:rsidRPr="00845874">
        <w:rPr>
          <w:rFonts w:ascii="Arial Narrow" w:hAnsi="Arial Narrow" w:cs="Arial"/>
          <w:sz w:val="24"/>
          <w:szCs w:val="24"/>
        </w:rPr>
        <w:t xml:space="preserve"> </w:t>
      </w:r>
      <w:r w:rsidR="007318FF" w:rsidRPr="00845874">
        <w:rPr>
          <w:rFonts w:ascii="Arial Narrow" w:hAnsi="Arial Narrow" w:cs="Arial"/>
          <w:sz w:val="24"/>
          <w:szCs w:val="24"/>
        </w:rPr>
        <w:t>10:0</w:t>
      </w:r>
      <w:r w:rsidR="00244121" w:rsidRPr="00845874">
        <w:rPr>
          <w:rFonts w:ascii="Arial Narrow" w:hAnsi="Arial Narrow" w:cs="Arial"/>
          <w:sz w:val="24"/>
          <w:szCs w:val="24"/>
        </w:rPr>
        <w:t>5</w:t>
      </w:r>
      <w:r w:rsidR="00F40611" w:rsidRPr="00845874">
        <w:rPr>
          <w:rFonts w:ascii="Arial Narrow" w:hAnsi="Arial Narrow" w:cs="Arial"/>
          <w:sz w:val="24"/>
          <w:szCs w:val="24"/>
        </w:rPr>
        <w:t xml:space="preserve"> a.m. </w:t>
      </w:r>
      <w:r w:rsidR="00F40611" w:rsidRPr="00845874">
        <w:rPr>
          <w:rFonts w:ascii="Arial Narrow" w:hAnsi="Arial Narrow" w:cs="Arial"/>
          <w:sz w:val="24"/>
          <w:szCs w:val="24"/>
        </w:rPr>
        <w:tab/>
      </w:r>
      <w:r w:rsidR="00EB0E1F" w:rsidRPr="00845874">
        <w:rPr>
          <w:rFonts w:ascii="Arial Narrow" w:hAnsi="Arial Narrow" w:cs="Arial"/>
          <w:b/>
          <w:sz w:val="24"/>
          <w:szCs w:val="24"/>
        </w:rPr>
        <w:t>Break</w:t>
      </w:r>
    </w:p>
    <w:p w14:paraId="58746C8D" w14:textId="0EBF5EC5" w:rsidR="007F48CC" w:rsidRPr="006E5EB5" w:rsidRDefault="007318FF" w:rsidP="007F48CC">
      <w:pPr>
        <w:tabs>
          <w:tab w:val="left" w:pos="2880"/>
        </w:tabs>
        <w:spacing w:after="240"/>
        <w:rPr>
          <w:rFonts w:ascii="Arial Narrow" w:hAnsi="Arial Narrow" w:cs="Arial"/>
          <w:sz w:val="24"/>
          <w:szCs w:val="24"/>
        </w:rPr>
      </w:pPr>
      <w:bookmarkStart w:id="3" w:name="_Hlk93672409"/>
      <w:bookmarkStart w:id="4" w:name="_Hlk89852539"/>
      <w:r w:rsidRPr="00845874">
        <w:rPr>
          <w:rFonts w:ascii="Arial Narrow" w:hAnsi="Arial Narrow" w:cs="Arial"/>
          <w:sz w:val="24"/>
          <w:szCs w:val="24"/>
        </w:rPr>
        <w:t>10:0</w:t>
      </w:r>
      <w:r w:rsidR="00244121" w:rsidRPr="00845874">
        <w:rPr>
          <w:rFonts w:ascii="Arial Narrow" w:hAnsi="Arial Narrow" w:cs="Arial"/>
          <w:sz w:val="24"/>
          <w:szCs w:val="24"/>
        </w:rPr>
        <w:t>5</w:t>
      </w:r>
      <w:r w:rsidRPr="00845874">
        <w:rPr>
          <w:rFonts w:ascii="Arial Narrow" w:hAnsi="Arial Narrow" w:cs="Arial"/>
          <w:sz w:val="24"/>
          <w:szCs w:val="24"/>
        </w:rPr>
        <w:t xml:space="preserve"> a.m. – </w:t>
      </w:r>
      <w:r w:rsidR="0002689B" w:rsidRPr="00845874">
        <w:rPr>
          <w:rFonts w:ascii="Arial Narrow" w:hAnsi="Arial Narrow" w:cs="Arial"/>
          <w:sz w:val="24"/>
          <w:szCs w:val="24"/>
        </w:rPr>
        <w:t>10</w:t>
      </w:r>
      <w:r w:rsidRPr="00845874">
        <w:rPr>
          <w:rFonts w:ascii="Arial Narrow" w:hAnsi="Arial Narrow" w:cs="Arial"/>
          <w:sz w:val="24"/>
          <w:szCs w:val="24"/>
        </w:rPr>
        <w:t>:</w:t>
      </w:r>
      <w:r w:rsidR="00244121" w:rsidRPr="00845874">
        <w:rPr>
          <w:rFonts w:ascii="Arial Narrow" w:hAnsi="Arial Narrow" w:cs="Arial"/>
          <w:sz w:val="24"/>
          <w:szCs w:val="24"/>
        </w:rPr>
        <w:t>50</w:t>
      </w:r>
      <w:r w:rsidR="00F40611" w:rsidRPr="00845874">
        <w:rPr>
          <w:rFonts w:ascii="Arial Narrow" w:hAnsi="Arial Narrow" w:cs="Arial"/>
          <w:sz w:val="24"/>
          <w:szCs w:val="24"/>
        </w:rPr>
        <w:t xml:space="preserve"> a.m. </w:t>
      </w:r>
      <w:r w:rsidR="00F40611" w:rsidRPr="00845874">
        <w:rPr>
          <w:rFonts w:ascii="Arial Narrow" w:hAnsi="Arial Narrow" w:cs="Arial"/>
          <w:sz w:val="24"/>
          <w:szCs w:val="24"/>
        </w:rPr>
        <w:tab/>
      </w:r>
      <w:r w:rsidR="00007A8C" w:rsidRPr="00845874">
        <w:rPr>
          <w:rFonts w:ascii="Arial Narrow" w:hAnsi="Arial Narrow" w:cs="Arial"/>
          <w:b/>
          <w:sz w:val="24"/>
          <w:szCs w:val="24"/>
        </w:rPr>
        <w:t>Panel</w:t>
      </w:r>
      <w:r w:rsidR="00150695" w:rsidRPr="00845874">
        <w:rPr>
          <w:rFonts w:ascii="Arial Narrow" w:hAnsi="Arial Narrow" w:cs="Arial"/>
          <w:b/>
          <w:sz w:val="24"/>
          <w:szCs w:val="24"/>
        </w:rPr>
        <w:t xml:space="preserve"> </w:t>
      </w:r>
      <w:r w:rsidR="00FC53CA" w:rsidRPr="00845874">
        <w:rPr>
          <w:rFonts w:ascii="Arial Narrow" w:hAnsi="Arial Narrow" w:cs="Arial"/>
          <w:b/>
          <w:sz w:val="24"/>
          <w:szCs w:val="24"/>
        </w:rPr>
        <w:t xml:space="preserve">Discussion: </w:t>
      </w:r>
      <w:r w:rsidR="00C6494B" w:rsidRPr="00845874">
        <w:rPr>
          <w:rFonts w:ascii="Arial Narrow" w:hAnsi="Arial Narrow" w:cs="Arial"/>
          <w:color w:val="000000"/>
          <w:sz w:val="24"/>
          <w:szCs w:val="24"/>
        </w:rPr>
        <w:t>(</w:t>
      </w:r>
      <w:r w:rsidR="00E934C3" w:rsidRPr="00845874">
        <w:rPr>
          <w:rFonts w:ascii="Arial Narrow" w:hAnsi="Arial Narrow" w:cs="Arial"/>
          <w:color w:val="000000"/>
          <w:sz w:val="24"/>
          <w:szCs w:val="24"/>
        </w:rPr>
        <w:t xml:space="preserve">Moderated by </w:t>
      </w:r>
      <w:r w:rsidR="008D1B7C" w:rsidRPr="00845874">
        <w:rPr>
          <w:rFonts w:ascii="Arial Narrow" w:hAnsi="Arial Narrow" w:cs="Arial"/>
          <w:sz w:val="24"/>
          <w:szCs w:val="24"/>
        </w:rPr>
        <w:t>Marilyn Amey</w:t>
      </w:r>
      <w:r w:rsidR="004F4715" w:rsidRPr="00845874">
        <w:rPr>
          <w:rFonts w:ascii="Arial Narrow" w:hAnsi="Arial Narrow" w:cs="Arial"/>
          <w:sz w:val="24"/>
          <w:szCs w:val="24"/>
        </w:rPr>
        <w:t>)</w:t>
      </w:r>
    </w:p>
    <w:p w14:paraId="0F46328C" w14:textId="6488A253" w:rsidR="00C67107" w:rsidRPr="00845874" w:rsidRDefault="00C67107" w:rsidP="00C67107">
      <w:pPr>
        <w:ind w:left="2880"/>
        <w:rPr>
          <w:rFonts w:ascii="Arial Narrow" w:hAnsi="Arial Narrow"/>
          <w:sz w:val="24"/>
          <w:szCs w:val="24"/>
        </w:rPr>
      </w:pPr>
      <w:r w:rsidRPr="00845874">
        <w:rPr>
          <w:rFonts w:ascii="Arial Narrow" w:hAnsi="Arial Narrow"/>
          <w:b/>
          <w:bCs/>
          <w:sz w:val="24"/>
          <w:szCs w:val="24"/>
        </w:rPr>
        <w:t>Diana Bello-DeOcampo</w:t>
      </w:r>
      <w:r w:rsidRPr="00845874">
        <w:rPr>
          <w:rFonts w:ascii="Arial Narrow" w:hAnsi="Arial Narrow"/>
          <w:sz w:val="24"/>
          <w:szCs w:val="24"/>
        </w:rPr>
        <w:t>, Associate Professor, Integrative Biology</w:t>
      </w:r>
    </w:p>
    <w:p w14:paraId="176FF142" w14:textId="6728415F" w:rsidR="00845874" w:rsidRDefault="00B65274" w:rsidP="00845874">
      <w:pPr>
        <w:ind w:left="2160" w:firstLine="72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Anne </w:t>
      </w:r>
      <w:r w:rsidR="00737EB3" w:rsidRPr="00845874">
        <w:rPr>
          <w:rFonts w:ascii="Arial Narrow" w:hAnsi="Arial Narrow"/>
          <w:b/>
          <w:bCs/>
          <w:color w:val="000000" w:themeColor="text1"/>
          <w:sz w:val="24"/>
          <w:szCs w:val="24"/>
        </w:rPr>
        <w:t xml:space="preserve">K </w:t>
      </w:r>
      <w:r w:rsidRPr="00845874">
        <w:rPr>
          <w:rFonts w:ascii="Arial Narrow" w:hAnsi="Arial Narrow"/>
          <w:b/>
          <w:bCs/>
          <w:color w:val="000000" w:themeColor="text1"/>
          <w:sz w:val="24"/>
          <w:szCs w:val="24"/>
        </w:rPr>
        <w:t>Hughes</w:t>
      </w:r>
      <w:r w:rsidR="00845874">
        <w:rPr>
          <w:rFonts w:ascii="Arial Narrow" w:hAnsi="Arial Narrow"/>
          <w:color w:val="000000" w:themeColor="text1"/>
          <w:sz w:val="24"/>
          <w:szCs w:val="24"/>
        </w:rPr>
        <w:t>,</w:t>
      </w:r>
      <w:r w:rsidRPr="00845874">
        <w:rPr>
          <w:rFonts w:ascii="Arial Narrow" w:hAnsi="Arial Narrow" w:cs="Arial"/>
          <w:color w:val="000000" w:themeColor="text1"/>
          <w:sz w:val="24"/>
          <w:szCs w:val="24"/>
        </w:rPr>
        <w:t xml:space="preserve"> </w:t>
      </w:r>
      <w:r w:rsidR="00737EB3" w:rsidRPr="00845874">
        <w:rPr>
          <w:rFonts w:ascii="Arial Narrow" w:hAnsi="Arial Narrow" w:cs="Times New Roman"/>
          <w:color w:val="000000" w:themeColor="text1"/>
          <w:sz w:val="24"/>
          <w:szCs w:val="24"/>
        </w:rPr>
        <w:t>Director, Associate Professor, School of Social Work</w:t>
      </w:r>
      <w:r w:rsidR="00A126D0" w:rsidRPr="00845874">
        <w:rPr>
          <w:rFonts w:ascii="Arial Narrow" w:hAnsi="Arial Narrow" w:cs="Arial"/>
          <w:sz w:val="24"/>
          <w:szCs w:val="24"/>
        </w:rPr>
        <w:t xml:space="preserve"> </w:t>
      </w:r>
    </w:p>
    <w:p w14:paraId="73A76CBE" w14:textId="12F68C45" w:rsidR="00D57FEF" w:rsidRPr="00845874" w:rsidRDefault="00B92E7A" w:rsidP="00845874">
      <w:pPr>
        <w:ind w:left="2160" w:firstLine="72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 w:cs="Arial"/>
          <w:b/>
          <w:bCs/>
          <w:sz w:val="24"/>
          <w:szCs w:val="24"/>
        </w:rPr>
        <w:t>Chris Long</w:t>
      </w:r>
      <w:r w:rsidR="00035DA2" w:rsidRPr="00845874">
        <w:rPr>
          <w:rFonts w:ascii="Arial Narrow" w:hAnsi="Arial Narrow" w:cs="Arial"/>
          <w:sz w:val="24"/>
          <w:szCs w:val="24"/>
        </w:rPr>
        <w:t>,</w:t>
      </w:r>
      <w:r w:rsidR="003F4BE6" w:rsidRPr="00845874">
        <w:rPr>
          <w:rFonts w:ascii="Arial Narrow" w:hAnsi="Arial Narrow" w:cs="Arial"/>
          <w:sz w:val="24"/>
          <w:szCs w:val="24"/>
        </w:rPr>
        <w:t xml:space="preserve"> Dean, College of Arts &amp;</w:t>
      </w:r>
      <w:r w:rsidR="007F48CC" w:rsidRPr="00845874">
        <w:rPr>
          <w:rFonts w:ascii="Arial Narrow" w:hAnsi="Arial Narrow" w:cs="Arial"/>
          <w:sz w:val="24"/>
          <w:szCs w:val="24"/>
        </w:rPr>
        <w:t xml:space="preserve"> </w:t>
      </w:r>
      <w:r w:rsidR="003F4BE6" w:rsidRPr="00845874">
        <w:rPr>
          <w:rFonts w:ascii="Arial Narrow" w:hAnsi="Arial Narrow" w:cs="Arial"/>
          <w:sz w:val="24"/>
          <w:szCs w:val="24"/>
        </w:rPr>
        <w:t>Letters Professor of Philosophy</w:t>
      </w:r>
    </w:p>
    <w:p w14:paraId="3ACA0839" w14:textId="70FAF0EF" w:rsidR="006D4829" w:rsidRPr="00634070" w:rsidRDefault="00017147" w:rsidP="001A3276">
      <w:pPr>
        <w:ind w:left="2880"/>
        <w:rPr>
          <w:rFonts w:ascii="Arial Narrow" w:hAnsi="Arial Narrow"/>
          <w:sz w:val="24"/>
          <w:szCs w:val="24"/>
        </w:rPr>
      </w:pPr>
      <w:r w:rsidRPr="00845874">
        <w:rPr>
          <w:rFonts w:ascii="Arial Narrow" w:hAnsi="Arial Narrow"/>
          <w:b/>
          <w:bCs/>
          <w:sz w:val="24"/>
          <w:szCs w:val="24"/>
        </w:rPr>
        <w:t>Mywish Maredia</w:t>
      </w:r>
      <w:r w:rsidRPr="00845874">
        <w:rPr>
          <w:rFonts w:ascii="Arial Narrow" w:hAnsi="Arial Narrow"/>
          <w:sz w:val="24"/>
          <w:szCs w:val="24"/>
        </w:rPr>
        <w:t xml:space="preserve">, </w:t>
      </w:r>
      <w:r w:rsidR="001A3276" w:rsidRPr="00845874">
        <w:rPr>
          <w:rFonts w:ascii="Arial Narrow" w:hAnsi="Arial Narrow" w:cs="Arial"/>
          <w:color w:val="000000"/>
          <w:sz w:val="24"/>
          <w:szCs w:val="24"/>
        </w:rPr>
        <w:t>P</w:t>
      </w:r>
      <w:r w:rsidR="00845874">
        <w:rPr>
          <w:rFonts w:ascii="Arial Narrow" w:hAnsi="Arial Narrow" w:cs="Arial"/>
          <w:color w:val="000000"/>
          <w:sz w:val="24"/>
          <w:szCs w:val="24"/>
        </w:rPr>
        <w:t>r</w:t>
      </w:r>
      <w:r w:rsidR="001A3276" w:rsidRPr="00845874">
        <w:rPr>
          <w:rFonts w:ascii="Arial Narrow" w:hAnsi="Arial Narrow" w:cs="Arial"/>
          <w:color w:val="000000"/>
          <w:sz w:val="24"/>
          <w:szCs w:val="24"/>
        </w:rPr>
        <w:t>ofessor</w:t>
      </w:r>
      <w:r w:rsidR="00845874">
        <w:rPr>
          <w:rFonts w:ascii="Arial Narrow" w:hAnsi="Arial Narrow" w:cs="Arial"/>
          <w:color w:val="000000"/>
          <w:sz w:val="24"/>
          <w:szCs w:val="24"/>
        </w:rPr>
        <w:t>,</w:t>
      </w:r>
      <w:r w:rsidR="001A3276" w:rsidRPr="00845874">
        <w:rPr>
          <w:rFonts w:ascii="Arial Narrow" w:hAnsi="Arial Narrow" w:cs="Arial"/>
          <w:color w:val="000000"/>
          <w:sz w:val="24"/>
          <w:szCs w:val="24"/>
        </w:rPr>
        <w:t xml:space="preserve"> Department of Agricultural, Food, and Resource Economics</w:t>
      </w:r>
    </w:p>
    <w:bookmarkEnd w:id="3"/>
    <w:p w14:paraId="1F140409" w14:textId="7C6A4410" w:rsidR="00737EB3" w:rsidRPr="00845874" w:rsidRDefault="007F48CC" w:rsidP="00A72A32">
      <w:pPr>
        <w:rPr>
          <w:rFonts w:ascii="Arial Narrow" w:hAnsi="Arial Narrow" w:cs="Times New Roman"/>
          <w:color w:val="000000" w:themeColor="text1"/>
          <w:sz w:val="24"/>
          <w:szCs w:val="24"/>
        </w:rPr>
      </w:pPr>
      <w:r w:rsidRPr="00845874">
        <w:rPr>
          <w:rFonts w:ascii="Arial Narrow" w:hAnsi="Arial Narrow" w:cs="Arial"/>
          <w:sz w:val="24"/>
          <w:szCs w:val="24"/>
        </w:rPr>
        <w:br/>
      </w:r>
    </w:p>
    <w:p w14:paraId="5121399D" w14:textId="5BE20351" w:rsidR="004B6E6D" w:rsidRPr="00845874" w:rsidRDefault="004B6E6D" w:rsidP="0002689B">
      <w:pPr>
        <w:tabs>
          <w:tab w:val="left" w:pos="2880"/>
        </w:tabs>
        <w:rPr>
          <w:rFonts w:ascii="Arial Narrow" w:hAnsi="Arial Narrow"/>
          <w:sz w:val="24"/>
          <w:szCs w:val="24"/>
        </w:rPr>
      </w:pPr>
      <w:r w:rsidRPr="00845874">
        <w:rPr>
          <w:rFonts w:ascii="Arial Narrow" w:hAnsi="Arial Narrow"/>
          <w:sz w:val="24"/>
          <w:szCs w:val="24"/>
        </w:rPr>
        <w:t>1</w:t>
      </w:r>
      <w:r w:rsidR="0002689B" w:rsidRPr="00845874">
        <w:rPr>
          <w:rFonts w:ascii="Arial Narrow" w:hAnsi="Arial Narrow"/>
          <w:sz w:val="24"/>
          <w:szCs w:val="24"/>
        </w:rPr>
        <w:t>0</w:t>
      </w:r>
      <w:r w:rsidR="003E42A5" w:rsidRPr="00845874">
        <w:rPr>
          <w:rFonts w:ascii="Arial Narrow" w:hAnsi="Arial Narrow"/>
          <w:sz w:val="24"/>
          <w:szCs w:val="24"/>
        </w:rPr>
        <w:t>:</w:t>
      </w:r>
      <w:r w:rsidR="00244121" w:rsidRPr="00845874">
        <w:rPr>
          <w:rFonts w:ascii="Arial Narrow" w:hAnsi="Arial Narrow"/>
          <w:sz w:val="24"/>
          <w:szCs w:val="24"/>
        </w:rPr>
        <w:t>50</w:t>
      </w:r>
      <w:r w:rsidRPr="00845874">
        <w:rPr>
          <w:rFonts w:ascii="Arial Narrow" w:hAnsi="Arial Narrow"/>
          <w:sz w:val="24"/>
          <w:szCs w:val="24"/>
        </w:rPr>
        <w:t xml:space="preserve"> a.m. – </w:t>
      </w:r>
      <w:r w:rsidR="003E42A5" w:rsidRPr="00845874">
        <w:rPr>
          <w:rFonts w:ascii="Arial Narrow" w:hAnsi="Arial Narrow"/>
          <w:sz w:val="24"/>
          <w:szCs w:val="24"/>
        </w:rPr>
        <w:t>1</w:t>
      </w:r>
      <w:r w:rsidR="0002689B" w:rsidRPr="00845874">
        <w:rPr>
          <w:rFonts w:ascii="Arial Narrow" w:hAnsi="Arial Narrow"/>
          <w:sz w:val="24"/>
          <w:szCs w:val="24"/>
        </w:rPr>
        <w:t>0</w:t>
      </w:r>
      <w:r w:rsidR="003E42A5" w:rsidRPr="00845874">
        <w:rPr>
          <w:rFonts w:ascii="Arial Narrow" w:hAnsi="Arial Narrow"/>
          <w:sz w:val="24"/>
          <w:szCs w:val="24"/>
        </w:rPr>
        <w:t>:</w:t>
      </w:r>
      <w:r w:rsidR="0002689B" w:rsidRPr="00845874">
        <w:rPr>
          <w:rFonts w:ascii="Arial Narrow" w:hAnsi="Arial Narrow"/>
          <w:sz w:val="24"/>
          <w:szCs w:val="24"/>
        </w:rPr>
        <w:t>5</w:t>
      </w:r>
      <w:r w:rsidR="009F04C0" w:rsidRPr="00845874">
        <w:rPr>
          <w:rFonts w:ascii="Arial Narrow" w:hAnsi="Arial Narrow"/>
          <w:sz w:val="24"/>
          <w:szCs w:val="24"/>
        </w:rPr>
        <w:t>5</w:t>
      </w:r>
      <w:r w:rsidRPr="00845874">
        <w:rPr>
          <w:rFonts w:ascii="Arial Narrow" w:hAnsi="Arial Narrow"/>
          <w:sz w:val="24"/>
          <w:szCs w:val="24"/>
        </w:rPr>
        <w:t xml:space="preserve"> a.m. </w:t>
      </w:r>
      <w:r w:rsidRPr="00845874">
        <w:rPr>
          <w:rFonts w:ascii="Arial Narrow" w:hAnsi="Arial Narrow"/>
          <w:sz w:val="24"/>
          <w:szCs w:val="24"/>
        </w:rPr>
        <w:tab/>
      </w:r>
      <w:r w:rsidR="00AA6526" w:rsidRPr="00845874">
        <w:rPr>
          <w:rFonts w:ascii="Arial Narrow" w:hAnsi="Arial Narrow"/>
          <w:b/>
          <w:sz w:val="24"/>
          <w:szCs w:val="24"/>
        </w:rPr>
        <w:t>Summary</w:t>
      </w:r>
    </w:p>
    <w:p w14:paraId="40C9A9BB" w14:textId="4855B05F" w:rsidR="008D1B7C" w:rsidRPr="00845874" w:rsidRDefault="008D1B7C" w:rsidP="008D1B7C">
      <w:pPr>
        <w:ind w:left="2880"/>
        <w:rPr>
          <w:rFonts w:ascii="Arial Narrow" w:hAnsi="Arial Narrow" w:cs="Calibri"/>
          <w:color w:val="000000"/>
          <w:sz w:val="24"/>
          <w:szCs w:val="24"/>
        </w:rPr>
      </w:pPr>
      <w:r w:rsidRPr="00845874">
        <w:rPr>
          <w:rFonts w:ascii="Arial Narrow" w:hAnsi="Arial Narrow" w:cs="Arial"/>
          <w:b/>
          <w:bCs/>
          <w:sz w:val="24"/>
          <w:szCs w:val="24"/>
        </w:rPr>
        <w:t>Marilyn Amey</w:t>
      </w:r>
      <w:r w:rsidR="004B6E6D" w:rsidRPr="00845874">
        <w:rPr>
          <w:rFonts w:ascii="Arial Narrow" w:hAnsi="Arial Narrow" w:cs="Arial"/>
          <w:sz w:val="24"/>
          <w:szCs w:val="24"/>
        </w:rPr>
        <w:t xml:space="preserve">, </w:t>
      </w:r>
      <w:r w:rsidRPr="00845874">
        <w:rPr>
          <w:rFonts w:ascii="Arial Narrow" w:hAnsi="Arial Narrow" w:cs="Arial"/>
          <w:sz w:val="24"/>
          <w:szCs w:val="24"/>
        </w:rPr>
        <w:t>Interim Associate Provost of Faculty and Academic Staff Development</w:t>
      </w:r>
    </w:p>
    <w:p w14:paraId="53EB2E3D" w14:textId="77777777" w:rsidR="007F48CC" w:rsidRPr="00845874" w:rsidRDefault="008D1B7C" w:rsidP="007F48CC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 w:cs="Arial"/>
          <w:sz w:val="24"/>
          <w:szCs w:val="24"/>
        </w:rPr>
        <w:tab/>
      </w:r>
    </w:p>
    <w:p w14:paraId="358BBD8A" w14:textId="4E4FE030" w:rsidR="00443B91" w:rsidRPr="00634070" w:rsidRDefault="00582EFF" w:rsidP="00443B91">
      <w:pPr>
        <w:tabs>
          <w:tab w:val="left" w:pos="2880"/>
        </w:tabs>
        <w:spacing w:after="240"/>
        <w:ind w:left="2880" w:hanging="2880"/>
        <w:rPr>
          <w:rFonts w:ascii="Arial Narrow" w:hAnsi="Arial Narrow"/>
          <w:bCs/>
          <w:sz w:val="24"/>
          <w:szCs w:val="24"/>
        </w:rPr>
      </w:pPr>
      <w:r w:rsidRPr="00845874">
        <w:rPr>
          <w:rFonts w:ascii="Arial Narrow" w:hAnsi="Arial Narrow"/>
          <w:sz w:val="24"/>
          <w:szCs w:val="24"/>
        </w:rPr>
        <w:t xml:space="preserve">11:00 a.m. – 11:45 a.m. </w:t>
      </w:r>
      <w:r w:rsidRPr="00845874">
        <w:rPr>
          <w:rFonts w:ascii="Arial Narrow" w:hAnsi="Arial Narrow"/>
          <w:sz w:val="24"/>
          <w:szCs w:val="24"/>
        </w:rPr>
        <w:tab/>
      </w:r>
      <w:r w:rsidRPr="00845874">
        <w:rPr>
          <w:rFonts w:ascii="Arial Narrow" w:hAnsi="Arial Narrow"/>
          <w:b/>
          <w:sz w:val="24"/>
          <w:szCs w:val="24"/>
          <w:u w:val="single"/>
        </w:rPr>
        <w:t>Breakout Sessions</w:t>
      </w:r>
    </w:p>
    <w:p w14:paraId="7CBAA312" w14:textId="1B5AE795" w:rsidR="00035011" w:rsidRPr="00634070" w:rsidRDefault="00582EFF" w:rsidP="00A72A32">
      <w:pPr>
        <w:tabs>
          <w:tab w:val="left" w:pos="2880"/>
        </w:tabs>
        <w:spacing w:after="240"/>
        <w:ind w:left="2880"/>
        <w:rPr>
          <w:rFonts w:ascii="Arial Narrow" w:hAnsi="Arial Narrow"/>
          <w:bCs/>
          <w:sz w:val="24"/>
          <w:szCs w:val="24"/>
        </w:rPr>
      </w:pPr>
      <w:r w:rsidRPr="00845874">
        <w:rPr>
          <w:rFonts w:ascii="Arial Narrow" w:hAnsi="Arial Narrow"/>
          <w:b/>
          <w:sz w:val="24"/>
          <w:szCs w:val="24"/>
        </w:rPr>
        <w:t>Option 1: Putting together a Successful Promotional Packet</w:t>
      </w:r>
      <w:r w:rsidR="00803FE2" w:rsidRPr="00845874">
        <w:rPr>
          <w:rFonts w:ascii="Arial Narrow" w:hAnsi="Arial Narrow"/>
          <w:b/>
          <w:sz w:val="24"/>
          <w:szCs w:val="24"/>
        </w:rPr>
        <w:t xml:space="preserve"> </w:t>
      </w:r>
      <w:r w:rsidR="007F48CC" w:rsidRPr="00845874">
        <w:rPr>
          <w:rFonts w:ascii="Arial Narrow" w:hAnsi="Arial Narrow"/>
          <w:sz w:val="24"/>
          <w:szCs w:val="24"/>
        </w:rPr>
        <w:br/>
      </w:r>
      <w:r w:rsidRPr="00845874">
        <w:rPr>
          <w:rFonts w:ascii="Arial Narrow" w:hAnsi="Arial Narrow"/>
          <w:sz w:val="24"/>
          <w:szCs w:val="24"/>
        </w:rPr>
        <w:t>This breakout session will focus on the materials included in the promotional packet including how to track and document your accomplishments, Form D, and the Reflective Essay</w:t>
      </w:r>
      <w:r w:rsidRPr="00634070">
        <w:rPr>
          <w:rFonts w:ascii="Arial Narrow" w:hAnsi="Arial Narrow"/>
          <w:sz w:val="24"/>
          <w:szCs w:val="24"/>
        </w:rPr>
        <w:t xml:space="preserve">. </w:t>
      </w:r>
    </w:p>
    <w:p w14:paraId="4E5A8A7C" w14:textId="77777777" w:rsidR="0085006E" w:rsidRDefault="007D501E" w:rsidP="0085006E">
      <w:pPr>
        <w:spacing w:after="120"/>
        <w:ind w:left="288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 w:cs="Arial"/>
          <w:b/>
          <w:bCs/>
          <w:sz w:val="24"/>
          <w:szCs w:val="24"/>
        </w:rPr>
        <w:t>Suzanne Lang</w:t>
      </w:r>
      <w:r w:rsidR="00582EFF" w:rsidRPr="00845874">
        <w:rPr>
          <w:rFonts w:ascii="Arial Narrow" w:hAnsi="Arial Narrow" w:cs="Arial"/>
          <w:sz w:val="24"/>
          <w:szCs w:val="24"/>
        </w:rPr>
        <w:t xml:space="preserve">, </w:t>
      </w:r>
      <w:r w:rsidR="00B32BDD" w:rsidRPr="00845874">
        <w:rPr>
          <w:rFonts w:ascii="Arial Narrow" w:hAnsi="Arial Narrow" w:cs="Arial"/>
          <w:sz w:val="24"/>
          <w:szCs w:val="24"/>
        </w:rPr>
        <w:t>Associate Provost &amp; Associate Vice President for Faculty and Academic Staff Affairs</w:t>
      </w:r>
    </w:p>
    <w:p w14:paraId="72FD2519" w14:textId="77777777" w:rsidR="0085006E" w:rsidRDefault="0085006E" w:rsidP="0085006E">
      <w:pPr>
        <w:spacing w:after="120"/>
        <w:ind w:left="2880"/>
        <w:rPr>
          <w:rFonts w:ascii="Arial Narrow" w:hAnsi="Arial Narrow" w:cs="Arial"/>
          <w:b/>
          <w:sz w:val="24"/>
          <w:szCs w:val="24"/>
        </w:rPr>
      </w:pPr>
    </w:p>
    <w:p w14:paraId="4FA633D8" w14:textId="027F917D" w:rsidR="00582EFF" w:rsidRPr="0085006E" w:rsidRDefault="00582EFF" w:rsidP="0085006E">
      <w:pPr>
        <w:spacing w:after="120"/>
        <w:ind w:left="288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 w:cs="Arial"/>
          <w:b/>
          <w:sz w:val="24"/>
          <w:szCs w:val="24"/>
        </w:rPr>
        <w:lastRenderedPageBreak/>
        <w:t>Option 2: Designation B (for teaching appointments only)</w:t>
      </w:r>
      <w:r w:rsidR="00C11E62" w:rsidRPr="00845874">
        <w:rPr>
          <w:rFonts w:ascii="Arial Narrow" w:hAnsi="Arial Narrow" w:cs="Arial"/>
          <w:b/>
          <w:sz w:val="24"/>
          <w:szCs w:val="24"/>
        </w:rPr>
        <w:t xml:space="preserve"> </w:t>
      </w:r>
    </w:p>
    <w:p w14:paraId="76691289" w14:textId="37F90529" w:rsidR="00845874" w:rsidRDefault="00582EFF" w:rsidP="00B32BDD">
      <w:pPr>
        <w:tabs>
          <w:tab w:val="left" w:pos="285"/>
        </w:tabs>
        <w:spacing w:after="120"/>
        <w:ind w:left="2880"/>
        <w:rPr>
          <w:rFonts w:ascii="Arial Narrow" w:hAnsi="Arial Narrow"/>
          <w:b/>
          <w:bCs/>
          <w:color w:val="000000"/>
          <w:sz w:val="24"/>
          <w:szCs w:val="24"/>
        </w:rPr>
      </w:pPr>
      <w:r w:rsidRPr="00845874">
        <w:rPr>
          <w:rFonts w:ascii="Arial Narrow" w:hAnsi="Arial Narrow" w:cs="Arial"/>
          <w:sz w:val="24"/>
          <w:szCs w:val="24"/>
        </w:rPr>
        <w:t>This breakout session will focus on the procedures and policies associated with Designation B and the documents associated.</w:t>
      </w:r>
    </w:p>
    <w:p w14:paraId="1C8C768F" w14:textId="665F706E" w:rsidR="00A72A32" w:rsidRPr="00845874" w:rsidRDefault="00B34083" w:rsidP="00B32BDD">
      <w:pPr>
        <w:tabs>
          <w:tab w:val="left" w:pos="285"/>
        </w:tabs>
        <w:spacing w:after="120"/>
        <w:ind w:left="288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/>
          <w:b/>
          <w:bCs/>
          <w:color w:val="000000"/>
          <w:sz w:val="24"/>
          <w:szCs w:val="24"/>
        </w:rPr>
        <w:t>Sonja Fritzsche</w:t>
      </w:r>
      <w:r w:rsidR="00A126D0" w:rsidRPr="00845874">
        <w:rPr>
          <w:rFonts w:ascii="Arial Narrow" w:hAnsi="Arial Narrow"/>
          <w:color w:val="000000"/>
          <w:sz w:val="24"/>
          <w:szCs w:val="24"/>
        </w:rPr>
        <w:t>-</w:t>
      </w:r>
      <w:r w:rsidR="00B32BDD" w:rsidRPr="00845874">
        <w:rPr>
          <w:rFonts w:ascii="Arial Narrow" w:hAnsi="Arial Narrow"/>
          <w:color w:val="000000"/>
          <w:sz w:val="24"/>
          <w:szCs w:val="24"/>
        </w:rPr>
        <w:t>Associate Dean of Personnel and Administration, College of Arts and Letters</w:t>
      </w:r>
    </w:p>
    <w:p w14:paraId="2E2631E7" w14:textId="77777777" w:rsidR="00A72A32" w:rsidRPr="00845874" w:rsidRDefault="00A72A32" w:rsidP="006316D1">
      <w:pPr>
        <w:tabs>
          <w:tab w:val="left" w:pos="285"/>
        </w:tabs>
        <w:spacing w:after="120"/>
        <w:ind w:left="2880"/>
        <w:rPr>
          <w:rFonts w:ascii="Arial Narrow" w:hAnsi="Arial Narrow" w:cs="Arial"/>
          <w:b/>
          <w:sz w:val="24"/>
          <w:szCs w:val="24"/>
        </w:rPr>
      </w:pPr>
    </w:p>
    <w:p w14:paraId="3759179E" w14:textId="0A138D05" w:rsidR="008101E7" w:rsidRPr="00634070" w:rsidRDefault="009027CD" w:rsidP="006316D1">
      <w:pPr>
        <w:tabs>
          <w:tab w:val="left" w:pos="285"/>
        </w:tabs>
        <w:spacing w:after="120"/>
        <w:ind w:left="2880"/>
        <w:rPr>
          <w:rFonts w:ascii="Arial Narrow" w:hAnsi="Arial Narrow" w:cs="Arial"/>
          <w:b/>
          <w:sz w:val="24"/>
          <w:szCs w:val="24"/>
        </w:rPr>
      </w:pPr>
      <w:r w:rsidRPr="00845874">
        <w:rPr>
          <w:rFonts w:ascii="Arial Narrow" w:hAnsi="Arial Narrow" w:cs="Arial"/>
          <w:b/>
          <w:sz w:val="24"/>
          <w:szCs w:val="24"/>
        </w:rPr>
        <w:t>Option 3: Health Programs</w:t>
      </w:r>
    </w:p>
    <w:p w14:paraId="315C8A57" w14:textId="2B15BCA1" w:rsidR="009027CD" w:rsidRPr="00845874" w:rsidRDefault="009027CD" w:rsidP="00A72A32">
      <w:pPr>
        <w:spacing w:after="120"/>
        <w:ind w:left="2880"/>
        <w:rPr>
          <w:rFonts w:ascii="Arial Narrow" w:hAnsi="Arial Narrow" w:cs="Arial"/>
          <w:sz w:val="24"/>
          <w:szCs w:val="24"/>
        </w:rPr>
      </w:pPr>
      <w:r w:rsidRPr="00845874">
        <w:rPr>
          <w:rFonts w:ascii="Arial Narrow" w:hAnsi="Arial Narrow" w:cs="Arial"/>
          <w:sz w:val="24"/>
          <w:szCs w:val="24"/>
        </w:rPr>
        <w:t>This breakout session will focus specifically on Health Programs (HP) faculty, strategies to assist them in their careers, and will provide a platform to ask question</w:t>
      </w:r>
      <w:r w:rsidR="00542D8A" w:rsidRPr="00845874">
        <w:rPr>
          <w:rFonts w:ascii="Arial Narrow" w:hAnsi="Arial Narrow" w:cs="Arial"/>
          <w:sz w:val="24"/>
          <w:szCs w:val="24"/>
        </w:rPr>
        <w:t>s</w:t>
      </w:r>
      <w:r w:rsidRPr="00845874">
        <w:rPr>
          <w:rFonts w:ascii="Arial Narrow" w:hAnsi="Arial Narrow" w:cs="Arial"/>
          <w:sz w:val="24"/>
          <w:szCs w:val="24"/>
        </w:rPr>
        <w:t xml:space="preserve"> specifically related to being an HP faculty member. </w:t>
      </w:r>
    </w:p>
    <w:p w14:paraId="5C58E1A8" w14:textId="04770DF7" w:rsidR="008A2166" w:rsidRPr="00845874" w:rsidRDefault="001D0259" w:rsidP="00845874">
      <w:pPr>
        <w:ind w:left="2160" w:firstLine="720"/>
        <w:rPr>
          <w:rFonts w:ascii="Roboto" w:hAnsi="Roboto"/>
          <w:color w:val="4D5156"/>
          <w:sz w:val="24"/>
          <w:szCs w:val="24"/>
          <w:shd w:val="clear" w:color="auto" w:fill="FFFFFF"/>
        </w:rPr>
      </w:pPr>
      <w:r w:rsidRPr="00845874">
        <w:rPr>
          <w:rFonts w:ascii="Arial Narrow" w:hAnsi="Arial Narrow"/>
          <w:b/>
          <w:bCs/>
          <w:sz w:val="24"/>
          <w:szCs w:val="24"/>
        </w:rPr>
        <w:t>Barbara Forney</w:t>
      </w:r>
      <w:r w:rsidRPr="00845874">
        <w:rPr>
          <w:rFonts w:ascii="Arial Narrow" w:hAnsi="Arial Narrow"/>
          <w:sz w:val="24"/>
          <w:szCs w:val="24"/>
        </w:rPr>
        <w:t xml:space="preserve">, </w:t>
      </w:r>
      <w:r w:rsidR="001A3276" w:rsidRPr="00845874">
        <w:rPr>
          <w:rFonts w:ascii="Arial Narrow" w:hAnsi="Arial Narrow"/>
          <w:sz w:val="24"/>
          <w:szCs w:val="24"/>
        </w:rPr>
        <w:t>Associate Dean, College of Human Medicine</w:t>
      </w:r>
      <w:bookmarkEnd w:id="4"/>
    </w:p>
    <w:sectPr w:rsidR="008A2166" w:rsidRPr="00845874" w:rsidSect="00A1487E">
      <w:pgSz w:w="12240" w:h="15840"/>
      <w:pgMar w:top="1008" w:right="634" w:bottom="432" w:left="6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A5EA4"/>
    <w:multiLevelType w:val="hybridMultilevel"/>
    <w:tmpl w:val="1D32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91813"/>
    <w:multiLevelType w:val="hybridMultilevel"/>
    <w:tmpl w:val="92B00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575F8B"/>
    <w:multiLevelType w:val="hybridMultilevel"/>
    <w:tmpl w:val="22D4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73DB0"/>
    <w:multiLevelType w:val="hybridMultilevel"/>
    <w:tmpl w:val="B3C4D3BE"/>
    <w:lvl w:ilvl="0" w:tplc="11E01DD4">
      <w:start w:val="4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zOxMLC0MDeyNDNQ0lEKTi0uzszPAykwqQUAKqPpzSwAAAA="/>
  </w:docVars>
  <w:rsids>
    <w:rsidRoot w:val="002046D7"/>
    <w:rsid w:val="00007A8C"/>
    <w:rsid w:val="000142AF"/>
    <w:rsid w:val="00017147"/>
    <w:rsid w:val="0002478C"/>
    <w:rsid w:val="00025094"/>
    <w:rsid w:val="00026480"/>
    <w:rsid w:val="0002689B"/>
    <w:rsid w:val="00035011"/>
    <w:rsid w:val="00035DA2"/>
    <w:rsid w:val="00041823"/>
    <w:rsid w:val="00051F6C"/>
    <w:rsid w:val="00064A24"/>
    <w:rsid w:val="0007099F"/>
    <w:rsid w:val="00071DE4"/>
    <w:rsid w:val="000736F1"/>
    <w:rsid w:val="00077015"/>
    <w:rsid w:val="00077F01"/>
    <w:rsid w:val="00080F47"/>
    <w:rsid w:val="00084419"/>
    <w:rsid w:val="00085A12"/>
    <w:rsid w:val="00087120"/>
    <w:rsid w:val="00087F50"/>
    <w:rsid w:val="000E03CC"/>
    <w:rsid w:val="000E28FB"/>
    <w:rsid w:val="000E5E79"/>
    <w:rsid w:val="000F0FBC"/>
    <w:rsid w:val="000F734F"/>
    <w:rsid w:val="001028E1"/>
    <w:rsid w:val="001150B5"/>
    <w:rsid w:val="001151DB"/>
    <w:rsid w:val="00121AAD"/>
    <w:rsid w:val="001340B2"/>
    <w:rsid w:val="001450DE"/>
    <w:rsid w:val="00145F75"/>
    <w:rsid w:val="0014797C"/>
    <w:rsid w:val="00150695"/>
    <w:rsid w:val="00153D05"/>
    <w:rsid w:val="00163BE5"/>
    <w:rsid w:val="00164D54"/>
    <w:rsid w:val="001742F5"/>
    <w:rsid w:val="001743E5"/>
    <w:rsid w:val="0017686A"/>
    <w:rsid w:val="001933CC"/>
    <w:rsid w:val="0019751B"/>
    <w:rsid w:val="001A02AC"/>
    <w:rsid w:val="001A2C2B"/>
    <w:rsid w:val="001A3276"/>
    <w:rsid w:val="001A71BA"/>
    <w:rsid w:val="001B2344"/>
    <w:rsid w:val="001C17B7"/>
    <w:rsid w:val="001C2857"/>
    <w:rsid w:val="001D022E"/>
    <w:rsid w:val="001D0259"/>
    <w:rsid w:val="001E37DF"/>
    <w:rsid w:val="001F3BEA"/>
    <w:rsid w:val="001F46EC"/>
    <w:rsid w:val="001F52D0"/>
    <w:rsid w:val="001F7572"/>
    <w:rsid w:val="002029AB"/>
    <w:rsid w:val="00203634"/>
    <w:rsid w:val="002036A5"/>
    <w:rsid w:val="002046D7"/>
    <w:rsid w:val="002119F0"/>
    <w:rsid w:val="00211EF8"/>
    <w:rsid w:val="00213806"/>
    <w:rsid w:val="00221FDE"/>
    <w:rsid w:val="00225C3D"/>
    <w:rsid w:val="002326CA"/>
    <w:rsid w:val="00235BF4"/>
    <w:rsid w:val="00241154"/>
    <w:rsid w:val="0024177E"/>
    <w:rsid w:val="00241D11"/>
    <w:rsid w:val="00244121"/>
    <w:rsid w:val="00245C5B"/>
    <w:rsid w:val="0025205C"/>
    <w:rsid w:val="0026469F"/>
    <w:rsid w:val="00266D21"/>
    <w:rsid w:val="00266F85"/>
    <w:rsid w:val="00274E37"/>
    <w:rsid w:val="002764E0"/>
    <w:rsid w:val="00276F00"/>
    <w:rsid w:val="002918B1"/>
    <w:rsid w:val="002A6607"/>
    <w:rsid w:val="002B4B90"/>
    <w:rsid w:val="002D3689"/>
    <w:rsid w:val="002E09AD"/>
    <w:rsid w:val="002E0F19"/>
    <w:rsid w:val="002E2013"/>
    <w:rsid w:val="002E5D39"/>
    <w:rsid w:val="002E7447"/>
    <w:rsid w:val="002F1E55"/>
    <w:rsid w:val="00303781"/>
    <w:rsid w:val="00305987"/>
    <w:rsid w:val="00306C8E"/>
    <w:rsid w:val="00312F65"/>
    <w:rsid w:val="00315A34"/>
    <w:rsid w:val="00342114"/>
    <w:rsid w:val="00351B60"/>
    <w:rsid w:val="00363C11"/>
    <w:rsid w:val="00365D34"/>
    <w:rsid w:val="00366B22"/>
    <w:rsid w:val="00391172"/>
    <w:rsid w:val="0039150E"/>
    <w:rsid w:val="0039745F"/>
    <w:rsid w:val="003A0929"/>
    <w:rsid w:val="003C3295"/>
    <w:rsid w:val="003D1643"/>
    <w:rsid w:val="003D7277"/>
    <w:rsid w:val="003E04A4"/>
    <w:rsid w:val="003E1955"/>
    <w:rsid w:val="003E37F2"/>
    <w:rsid w:val="003E42A5"/>
    <w:rsid w:val="003F38E5"/>
    <w:rsid w:val="003F4BE6"/>
    <w:rsid w:val="00400637"/>
    <w:rsid w:val="004104EC"/>
    <w:rsid w:val="004215F2"/>
    <w:rsid w:val="00426980"/>
    <w:rsid w:val="00433E7F"/>
    <w:rsid w:val="00443B91"/>
    <w:rsid w:val="00446E18"/>
    <w:rsid w:val="00455F7A"/>
    <w:rsid w:val="004633EB"/>
    <w:rsid w:val="00464C50"/>
    <w:rsid w:val="00477050"/>
    <w:rsid w:val="004851D9"/>
    <w:rsid w:val="004A5887"/>
    <w:rsid w:val="004A7971"/>
    <w:rsid w:val="004B2242"/>
    <w:rsid w:val="004B4A8E"/>
    <w:rsid w:val="004B6E6D"/>
    <w:rsid w:val="004D006A"/>
    <w:rsid w:val="004D39A5"/>
    <w:rsid w:val="004D3F8E"/>
    <w:rsid w:val="004D651C"/>
    <w:rsid w:val="004D6AB5"/>
    <w:rsid w:val="004D6EE5"/>
    <w:rsid w:val="004E14BB"/>
    <w:rsid w:val="004F2D68"/>
    <w:rsid w:val="004F3762"/>
    <w:rsid w:val="004F4715"/>
    <w:rsid w:val="00503784"/>
    <w:rsid w:val="005039F7"/>
    <w:rsid w:val="00507C33"/>
    <w:rsid w:val="00521A9F"/>
    <w:rsid w:val="00527CE8"/>
    <w:rsid w:val="00532C8B"/>
    <w:rsid w:val="005342B0"/>
    <w:rsid w:val="0053545C"/>
    <w:rsid w:val="00542D8A"/>
    <w:rsid w:val="00560BC7"/>
    <w:rsid w:val="00565418"/>
    <w:rsid w:val="00575398"/>
    <w:rsid w:val="00580466"/>
    <w:rsid w:val="00580D19"/>
    <w:rsid w:val="00582EFF"/>
    <w:rsid w:val="005B144F"/>
    <w:rsid w:val="005B7AAA"/>
    <w:rsid w:val="005C1478"/>
    <w:rsid w:val="005C25DF"/>
    <w:rsid w:val="005C4292"/>
    <w:rsid w:val="005C4D1B"/>
    <w:rsid w:val="005D37EA"/>
    <w:rsid w:val="005E1906"/>
    <w:rsid w:val="005E692F"/>
    <w:rsid w:val="005E779B"/>
    <w:rsid w:val="005E7B53"/>
    <w:rsid w:val="005F5FE7"/>
    <w:rsid w:val="00610C27"/>
    <w:rsid w:val="0063102F"/>
    <w:rsid w:val="006316D1"/>
    <w:rsid w:val="00634070"/>
    <w:rsid w:val="0064784C"/>
    <w:rsid w:val="00651449"/>
    <w:rsid w:val="006568CF"/>
    <w:rsid w:val="00657B1E"/>
    <w:rsid w:val="00674DFC"/>
    <w:rsid w:val="0068490E"/>
    <w:rsid w:val="00695EBF"/>
    <w:rsid w:val="006A796E"/>
    <w:rsid w:val="006B6B0D"/>
    <w:rsid w:val="006D0D30"/>
    <w:rsid w:val="006D20CE"/>
    <w:rsid w:val="006D4829"/>
    <w:rsid w:val="006E5361"/>
    <w:rsid w:val="006E5EB5"/>
    <w:rsid w:val="007001AF"/>
    <w:rsid w:val="007027D1"/>
    <w:rsid w:val="00704BF2"/>
    <w:rsid w:val="00711832"/>
    <w:rsid w:val="007228B9"/>
    <w:rsid w:val="007318FF"/>
    <w:rsid w:val="00737EB3"/>
    <w:rsid w:val="007406B9"/>
    <w:rsid w:val="0074411F"/>
    <w:rsid w:val="007530DE"/>
    <w:rsid w:val="007565F1"/>
    <w:rsid w:val="00757E1B"/>
    <w:rsid w:val="00760625"/>
    <w:rsid w:val="007613BC"/>
    <w:rsid w:val="007626F1"/>
    <w:rsid w:val="00764694"/>
    <w:rsid w:val="00766E9F"/>
    <w:rsid w:val="00774F15"/>
    <w:rsid w:val="007A0E0A"/>
    <w:rsid w:val="007A1A07"/>
    <w:rsid w:val="007A2A42"/>
    <w:rsid w:val="007A2B2E"/>
    <w:rsid w:val="007A6FD1"/>
    <w:rsid w:val="007A746E"/>
    <w:rsid w:val="007B0727"/>
    <w:rsid w:val="007C52E8"/>
    <w:rsid w:val="007C7442"/>
    <w:rsid w:val="007D100C"/>
    <w:rsid w:val="007D501E"/>
    <w:rsid w:val="007E1E7E"/>
    <w:rsid w:val="007E1FAD"/>
    <w:rsid w:val="007E3D55"/>
    <w:rsid w:val="007E7056"/>
    <w:rsid w:val="007F48CC"/>
    <w:rsid w:val="0080044D"/>
    <w:rsid w:val="00803FE2"/>
    <w:rsid w:val="008101E7"/>
    <w:rsid w:val="00812D68"/>
    <w:rsid w:val="00835F03"/>
    <w:rsid w:val="0083767E"/>
    <w:rsid w:val="00845874"/>
    <w:rsid w:val="0085006E"/>
    <w:rsid w:val="00864F70"/>
    <w:rsid w:val="00867DF3"/>
    <w:rsid w:val="00880717"/>
    <w:rsid w:val="00884C24"/>
    <w:rsid w:val="00885396"/>
    <w:rsid w:val="00887ECC"/>
    <w:rsid w:val="00891350"/>
    <w:rsid w:val="008A2166"/>
    <w:rsid w:val="008B42C4"/>
    <w:rsid w:val="008C6C6E"/>
    <w:rsid w:val="008D1B7C"/>
    <w:rsid w:val="008D7E67"/>
    <w:rsid w:val="008E0A20"/>
    <w:rsid w:val="008E6FC3"/>
    <w:rsid w:val="008F04D3"/>
    <w:rsid w:val="008F0E38"/>
    <w:rsid w:val="008F327C"/>
    <w:rsid w:val="008F37CC"/>
    <w:rsid w:val="008F6551"/>
    <w:rsid w:val="008F69E6"/>
    <w:rsid w:val="008F7821"/>
    <w:rsid w:val="009027CD"/>
    <w:rsid w:val="00912437"/>
    <w:rsid w:val="00912FAE"/>
    <w:rsid w:val="0091393D"/>
    <w:rsid w:val="009355CF"/>
    <w:rsid w:val="00941316"/>
    <w:rsid w:val="00942B77"/>
    <w:rsid w:val="00954DD7"/>
    <w:rsid w:val="009604E9"/>
    <w:rsid w:val="00967A52"/>
    <w:rsid w:val="00972C7F"/>
    <w:rsid w:val="00992863"/>
    <w:rsid w:val="00996E32"/>
    <w:rsid w:val="00997355"/>
    <w:rsid w:val="009A0FA6"/>
    <w:rsid w:val="009B589C"/>
    <w:rsid w:val="009C3409"/>
    <w:rsid w:val="009E761C"/>
    <w:rsid w:val="009F04C0"/>
    <w:rsid w:val="009F2D17"/>
    <w:rsid w:val="00A05AD3"/>
    <w:rsid w:val="00A126D0"/>
    <w:rsid w:val="00A1487E"/>
    <w:rsid w:val="00A21B62"/>
    <w:rsid w:val="00A33E56"/>
    <w:rsid w:val="00A4033F"/>
    <w:rsid w:val="00A42365"/>
    <w:rsid w:val="00A4689F"/>
    <w:rsid w:val="00A53DE5"/>
    <w:rsid w:val="00A57652"/>
    <w:rsid w:val="00A61B03"/>
    <w:rsid w:val="00A64366"/>
    <w:rsid w:val="00A71469"/>
    <w:rsid w:val="00A72A32"/>
    <w:rsid w:val="00A742F4"/>
    <w:rsid w:val="00A75E73"/>
    <w:rsid w:val="00A76D7E"/>
    <w:rsid w:val="00A85130"/>
    <w:rsid w:val="00A93036"/>
    <w:rsid w:val="00A96196"/>
    <w:rsid w:val="00A96E7B"/>
    <w:rsid w:val="00A97A3A"/>
    <w:rsid w:val="00AA09B3"/>
    <w:rsid w:val="00AA441D"/>
    <w:rsid w:val="00AA6422"/>
    <w:rsid w:val="00AA6526"/>
    <w:rsid w:val="00AB6B8E"/>
    <w:rsid w:val="00AC1B45"/>
    <w:rsid w:val="00AC5BC1"/>
    <w:rsid w:val="00AF09B0"/>
    <w:rsid w:val="00AF11DA"/>
    <w:rsid w:val="00AF17B2"/>
    <w:rsid w:val="00B022E4"/>
    <w:rsid w:val="00B10FF9"/>
    <w:rsid w:val="00B1160C"/>
    <w:rsid w:val="00B163BF"/>
    <w:rsid w:val="00B17862"/>
    <w:rsid w:val="00B32BDD"/>
    <w:rsid w:val="00B34083"/>
    <w:rsid w:val="00B35480"/>
    <w:rsid w:val="00B578C9"/>
    <w:rsid w:val="00B65274"/>
    <w:rsid w:val="00B77583"/>
    <w:rsid w:val="00B83142"/>
    <w:rsid w:val="00B84C3F"/>
    <w:rsid w:val="00B922F4"/>
    <w:rsid w:val="00B92E7A"/>
    <w:rsid w:val="00B947C1"/>
    <w:rsid w:val="00BA3340"/>
    <w:rsid w:val="00BB0D9A"/>
    <w:rsid w:val="00BB2A13"/>
    <w:rsid w:val="00BB4760"/>
    <w:rsid w:val="00BB6A81"/>
    <w:rsid w:val="00BD297B"/>
    <w:rsid w:val="00BD4B2A"/>
    <w:rsid w:val="00BE18F4"/>
    <w:rsid w:val="00BE23B9"/>
    <w:rsid w:val="00BF2096"/>
    <w:rsid w:val="00BF2DF0"/>
    <w:rsid w:val="00BF5532"/>
    <w:rsid w:val="00C01DBB"/>
    <w:rsid w:val="00C11AFC"/>
    <w:rsid w:val="00C11E62"/>
    <w:rsid w:val="00C17090"/>
    <w:rsid w:val="00C3117F"/>
    <w:rsid w:val="00C328B5"/>
    <w:rsid w:val="00C338EF"/>
    <w:rsid w:val="00C4005C"/>
    <w:rsid w:val="00C60EA9"/>
    <w:rsid w:val="00C6494B"/>
    <w:rsid w:val="00C67107"/>
    <w:rsid w:val="00C87F1B"/>
    <w:rsid w:val="00C9276A"/>
    <w:rsid w:val="00C959F4"/>
    <w:rsid w:val="00CA371B"/>
    <w:rsid w:val="00CA55BB"/>
    <w:rsid w:val="00CB29B1"/>
    <w:rsid w:val="00CB6C03"/>
    <w:rsid w:val="00CC57BD"/>
    <w:rsid w:val="00CD7ABE"/>
    <w:rsid w:val="00CF7F36"/>
    <w:rsid w:val="00D0058D"/>
    <w:rsid w:val="00D10E3F"/>
    <w:rsid w:val="00D20172"/>
    <w:rsid w:val="00D20670"/>
    <w:rsid w:val="00D21C7E"/>
    <w:rsid w:val="00D451BB"/>
    <w:rsid w:val="00D472E9"/>
    <w:rsid w:val="00D57FEF"/>
    <w:rsid w:val="00D773F6"/>
    <w:rsid w:val="00D86889"/>
    <w:rsid w:val="00D90C71"/>
    <w:rsid w:val="00D91554"/>
    <w:rsid w:val="00D95FB4"/>
    <w:rsid w:val="00DA0FA2"/>
    <w:rsid w:val="00DC02CA"/>
    <w:rsid w:val="00DD761A"/>
    <w:rsid w:val="00DE712F"/>
    <w:rsid w:val="00DE73A2"/>
    <w:rsid w:val="00DF6940"/>
    <w:rsid w:val="00E12A40"/>
    <w:rsid w:val="00E14413"/>
    <w:rsid w:val="00E16090"/>
    <w:rsid w:val="00E21F8C"/>
    <w:rsid w:val="00E252EF"/>
    <w:rsid w:val="00E3008C"/>
    <w:rsid w:val="00E34162"/>
    <w:rsid w:val="00E353D2"/>
    <w:rsid w:val="00E45184"/>
    <w:rsid w:val="00E9265A"/>
    <w:rsid w:val="00E92F06"/>
    <w:rsid w:val="00E934C3"/>
    <w:rsid w:val="00EA22E5"/>
    <w:rsid w:val="00EA42D6"/>
    <w:rsid w:val="00EB0E1F"/>
    <w:rsid w:val="00EB29C2"/>
    <w:rsid w:val="00EB3F6E"/>
    <w:rsid w:val="00EC229F"/>
    <w:rsid w:val="00EC7CA6"/>
    <w:rsid w:val="00ED1D88"/>
    <w:rsid w:val="00ED5E09"/>
    <w:rsid w:val="00EE1B41"/>
    <w:rsid w:val="00EF0FCE"/>
    <w:rsid w:val="00EF11A1"/>
    <w:rsid w:val="00EF1F34"/>
    <w:rsid w:val="00EF46C9"/>
    <w:rsid w:val="00EF7B12"/>
    <w:rsid w:val="00F010D1"/>
    <w:rsid w:val="00F02A60"/>
    <w:rsid w:val="00F04C2B"/>
    <w:rsid w:val="00F06569"/>
    <w:rsid w:val="00F1168F"/>
    <w:rsid w:val="00F13915"/>
    <w:rsid w:val="00F13B47"/>
    <w:rsid w:val="00F1650C"/>
    <w:rsid w:val="00F2076D"/>
    <w:rsid w:val="00F26AD0"/>
    <w:rsid w:val="00F32AC1"/>
    <w:rsid w:val="00F40611"/>
    <w:rsid w:val="00F41B4D"/>
    <w:rsid w:val="00F42503"/>
    <w:rsid w:val="00F5293C"/>
    <w:rsid w:val="00F55B99"/>
    <w:rsid w:val="00F61AB5"/>
    <w:rsid w:val="00F6271A"/>
    <w:rsid w:val="00F70452"/>
    <w:rsid w:val="00F72BC9"/>
    <w:rsid w:val="00F8537F"/>
    <w:rsid w:val="00F90B12"/>
    <w:rsid w:val="00FA077D"/>
    <w:rsid w:val="00FB080E"/>
    <w:rsid w:val="00FB7B7C"/>
    <w:rsid w:val="00FC53CA"/>
    <w:rsid w:val="00FC62F3"/>
    <w:rsid w:val="00FC7636"/>
    <w:rsid w:val="00FD62FC"/>
    <w:rsid w:val="00FE4319"/>
    <w:rsid w:val="00FE7BAE"/>
    <w:rsid w:val="00FF0A31"/>
    <w:rsid w:val="00FF5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1E2F3803"/>
  <w15:chartTrackingRefBased/>
  <w15:docId w15:val="{2831FAC7-FD93-48B1-8129-5CF5495D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Tms Rmn"/>
    </w:rPr>
  </w:style>
  <w:style w:type="paragraph" w:styleId="Heading1">
    <w:name w:val="heading 1"/>
    <w:basedOn w:val="Normal"/>
    <w:next w:val="Normal"/>
    <w:qFormat/>
    <w:pPr>
      <w:keepNext/>
      <w:widowControl w:val="0"/>
      <w:spacing w:line="480" w:lineRule="auto"/>
      <w:ind w:left="1195" w:right="-360"/>
      <w:outlineLvl w:val="0"/>
    </w:pPr>
    <w:rPr>
      <w:rFonts w:ascii="Times" w:hAnsi="Times" w:cs="Times New Roman"/>
      <w:b/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ind w:left="18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" w:hAnsi="Times"/>
      <w:sz w:val="28"/>
      <w:szCs w:val="24"/>
      <w:lang w:val="x-none"/>
    </w:rPr>
  </w:style>
  <w:style w:type="paragraph" w:styleId="Heading4">
    <w:name w:val="heading 4"/>
    <w:basedOn w:val="Normal"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qFormat/>
    <w:pPr>
      <w:ind w:left="720"/>
      <w:outlineLvl w:val="5"/>
    </w:pPr>
    <w:rPr>
      <w:rFonts w:cs="Arial"/>
      <w:u w:val="single"/>
    </w:rPr>
  </w:style>
  <w:style w:type="paragraph" w:styleId="Heading7">
    <w:name w:val="heading 7"/>
    <w:basedOn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077015"/>
    <w:rPr>
      <w:rFonts w:ascii="Tahoma" w:hAnsi="Tahoma" w:cs="Tahoma"/>
      <w:sz w:val="16"/>
      <w:szCs w:val="16"/>
    </w:rPr>
  </w:style>
  <w:style w:type="character" w:customStyle="1" w:styleId="txt1">
    <w:name w:val="txt1"/>
    <w:rsid w:val="001A2C2B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styleId="Strong">
    <w:name w:val="Strong"/>
    <w:uiPriority w:val="22"/>
    <w:qFormat/>
    <w:rsid w:val="00FB7B7C"/>
    <w:rPr>
      <w:b/>
      <w:bCs/>
    </w:rPr>
  </w:style>
  <w:style w:type="paragraph" w:styleId="ListParagraph">
    <w:name w:val="List Paragraph"/>
    <w:basedOn w:val="Normal"/>
    <w:uiPriority w:val="34"/>
    <w:qFormat/>
    <w:rsid w:val="00F32AC1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rsid w:val="00EA22E5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64784C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784C"/>
  </w:style>
  <w:style w:type="character" w:customStyle="1" w:styleId="CommentTextChar">
    <w:name w:val="Comment Text Char"/>
    <w:basedOn w:val="DefaultParagraphFont"/>
    <w:link w:val="CommentText"/>
    <w:rsid w:val="0064784C"/>
    <w:rPr>
      <w:rFonts w:cs="Tms Rmn"/>
    </w:rPr>
  </w:style>
  <w:style w:type="paragraph" w:styleId="CommentSubject">
    <w:name w:val="annotation subject"/>
    <w:basedOn w:val="CommentText"/>
    <w:next w:val="CommentText"/>
    <w:link w:val="CommentSubjectChar"/>
    <w:rsid w:val="006478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4784C"/>
    <w:rPr>
      <w:rFonts w:cs="Tms Rmn"/>
      <w:b/>
      <w:bCs/>
    </w:rPr>
  </w:style>
  <w:style w:type="paragraph" w:styleId="NoSpacing">
    <w:name w:val="No Spacing"/>
    <w:uiPriority w:val="1"/>
    <w:qFormat/>
    <w:rsid w:val="004D6EE5"/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104E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E74ACA-2DAC-42B7-A3F6-6978AEFF2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21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IVE AND THRIVE</vt:lpstr>
    </vt:vector>
  </TitlesOfParts>
  <Company>MSU</Company>
  <LinksUpToDate>false</LinksUpToDate>
  <CharactersWithSpaces>2487</CharactersWithSpaces>
  <SharedDoc>false</SharedDoc>
  <HLinks>
    <vt:vector size="6" baseType="variant">
      <vt:variant>
        <vt:i4>7864354</vt:i4>
      </vt:variant>
      <vt:variant>
        <vt:i4>0</vt:i4>
      </vt:variant>
      <vt:variant>
        <vt:i4>0</vt:i4>
      </vt:variant>
      <vt:variant>
        <vt:i4>5</vt:i4>
      </vt:variant>
      <vt:variant>
        <vt:lpwstr>https://tinyurl.com/MSUAcadSpe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E AND THRIVE</dc:title>
  <dc:subject/>
  <dc:creator>Patty Payette</dc:creator>
  <cp:keywords/>
  <cp:lastModifiedBy>Lambert, Kelly</cp:lastModifiedBy>
  <cp:revision>2</cp:revision>
  <cp:lastPrinted>2022-01-10T14:27:00Z</cp:lastPrinted>
  <dcterms:created xsi:type="dcterms:W3CDTF">2022-02-16T01:41:00Z</dcterms:created>
  <dcterms:modified xsi:type="dcterms:W3CDTF">2022-02-16T01:41:00Z</dcterms:modified>
</cp:coreProperties>
</file>